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DE3F44" w14:textId="77777777" w:rsidR="00DB03A9" w:rsidRDefault="00DB03A9" w:rsidP="00DB03A9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</w:rPr>
      </w:pPr>
      <w:r w:rsidRPr="00034995">
        <w:rPr>
          <w:rFonts w:ascii="Times New Roman" w:hAnsi="Times New Roman"/>
          <w:b/>
          <w:sz w:val="32"/>
          <w:szCs w:val="32"/>
        </w:rPr>
        <w:t xml:space="preserve">Ege Üniversitesi </w:t>
      </w:r>
      <w:r>
        <w:rPr>
          <w:rFonts w:ascii="Times New Roman" w:hAnsi="Times New Roman"/>
          <w:b/>
          <w:sz w:val="32"/>
          <w:szCs w:val="32"/>
        </w:rPr>
        <w:t>Spor Bilimleri Fakültesi</w:t>
      </w:r>
      <w:r w:rsidRPr="00034995">
        <w:rPr>
          <w:rFonts w:ascii="Times New Roman" w:hAnsi="Times New Roman"/>
          <w:b/>
          <w:sz w:val="32"/>
          <w:szCs w:val="32"/>
        </w:rPr>
        <w:t xml:space="preserve"> </w:t>
      </w:r>
    </w:p>
    <w:p w14:paraId="6F2DF8DB" w14:textId="77777777" w:rsidR="00DB03A9" w:rsidRDefault="00AD4DD0" w:rsidP="00DB03A9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 xml:space="preserve">Spor Analitiği </w:t>
      </w:r>
      <w:r w:rsidR="00DB03A9" w:rsidRPr="00034995">
        <w:rPr>
          <w:rFonts w:ascii="Times New Roman" w:hAnsi="Times New Roman"/>
          <w:b/>
          <w:sz w:val="32"/>
          <w:szCs w:val="32"/>
        </w:rPr>
        <w:t xml:space="preserve">Laboratuvarı’nın Kullanılması İle İlgili </w:t>
      </w:r>
    </w:p>
    <w:p w14:paraId="51B0CBA4" w14:textId="77777777" w:rsidR="00DB03A9" w:rsidRPr="00034995" w:rsidRDefault="00DB03A9" w:rsidP="00DB03A9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</w:rPr>
      </w:pPr>
      <w:r w:rsidRPr="00034995">
        <w:rPr>
          <w:rFonts w:ascii="Times New Roman" w:hAnsi="Times New Roman"/>
          <w:b/>
          <w:sz w:val="32"/>
          <w:szCs w:val="32"/>
        </w:rPr>
        <w:t xml:space="preserve">Olarak İzlenecek Prosedürler </w:t>
      </w:r>
    </w:p>
    <w:p w14:paraId="06812394" w14:textId="77777777" w:rsidR="00DB03A9" w:rsidRPr="00034995" w:rsidRDefault="00DB03A9" w:rsidP="00DB03A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233EA5CE" w14:textId="77777777" w:rsidR="00DB03A9" w:rsidRDefault="00AD4DD0" w:rsidP="00DB03A9">
      <w:pPr>
        <w:pStyle w:val="ListeParagraf"/>
        <w:numPr>
          <w:ilvl w:val="0"/>
          <w:numId w:val="2"/>
        </w:numPr>
        <w:spacing w:after="0"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u w:val="single"/>
        </w:rPr>
        <w:t>Spor Analitiği</w:t>
      </w:r>
      <w:r w:rsidR="00DB03A9" w:rsidRPr="008D2B52">
        <w:rPr>
          <w:rFonts w:ascii="Times New Roman" w:hAnsi="Times New Roman"/>
          <w:sz w:val="24"/>
          <w:szCs w:val="24"/>
          <w:u w:val="single"/>
        </w:rPr>
        <w:t xml:space="preserve"> Laboratuvarı Kullanımı </w:t>
      </w:r>
      <w:r w:rsidR="00DB03A9">
        <w:rPr>
          <w:rFonts w:ascii="Times New Roman" w:hAnsi="Times New Roman"/>
          <w:sz w:val="24"/>
          <w:szCs w:val="24"/>
          <w:u w:val="single"/>
        </w:rPr>
        <w:t>İ</w:t>
      </w:r>
      <w:r w:rsidR="00DB03A9" w:rsidRPr="008D2B52">
        <w:rPr>
          <w:rFonts w:ascii="Times New Roman" w:hAnsi="Times New Roman"/>
          <w:sz w:val="24"/>
          <w:szCs w:val="24"/>
          <w:u w:val="single"/>
        </w:rPr>
        <w:t>zin Dilekçesini</w:t>
      </w:r>
      <w:r w:rsidR="00DB03A9">
        <w:rPr>
          <w:rFonts w:ascii="Times New Roman" w:hAnsi="Times New Roman"/>
          <w:sz w:val="24"/>
          <w:szCs w:val="24"/>
        </w:rPr>
        <w:t xml:space="preserve"> doldurarak imzalayınız</w:t>
      </w:r>
      <w:r w:rsidR="00DB03A9" w:rsidRPr="00034995">
        <w:rPr>
          <w:rFonts w:ascii="Times New Roman" w:hAnsi="Times New Roman"/>
          <w:sz w:val="24"/>
          <w:szCs w:val="24"/>
        </w:rPr>
        <w:t xml:space="preserve"> </w:t>
      </w:r>
      <w:r w:rsidR="00DB03A9" w:rsidRPr="00034995">
        <w:rPr>
          <w:rFonts w:ascii="Times New Roman" w:hAnsi="Times New Roman"/>
          <w:b/>
          <w:sz w:val="24"/>
          <w:szCs w:val="24"/>
        </w:rPr>
        <w:t>(</w:t>
      </w:r>
      <w:r w:rsidR="00DB03A9">
        <w:rPr>
          <w:rFonts w:ascii="Times New Roman" w:hAnsi="Times New Roman"/>
          <w:b/>
          <w:sz w:val="24"/>
          <w:szCs w:val="24"/>
        </w:rPr>
        <w:t>Form 1</w:t>
      </w:r>
      <w:r w:rsidR="00DB03A9" w:rsidRPr="00034995">
        <w:rPr>
          <w:rFonts w:ascii="Times New Roman" w:hAnsi="Times New Roman"/>
          <w:b/>
          <w:sz w:val="24"/>
          <w:szCs w:val="24"/>
        </w:rPr>
        <w:t>)</w:t>
      </w:r>
      <w:r w:rsidR="00DB03A9">
        <w:rPr>
          <w:rFonts w:ascii="Times New Roman" w:hAnsi="Times New Roman"/>
          <w:sz w:val="24"/>
          <w:szCs w:val="24"/>
        </w:rPr>
        <w:t>. Bu dilekçe</w:t>
      </w:r>
      <w:r w:rsidR="00DB03A9" w:rsidRPr="008D2B52">
        <w:rPr>
          <w:rFonts w:ascii="Times New Roman" w:hAnsi="Times New Roman"/>
          <w:sz w:val="24"/>
          <w:szCs w:val="24"/>
        </w:rPr>
        <w:t xml:space="preserve"> </w:t>
      </w:r>
      <w:r w:rsidR="00DB03A9">
        <w:rPr>
          <w:rFonts w:ascii="Times New Roman" w:hAnsi="Times New Roman"/>
          <w:sz w:val="24"/>
          <w:szCs w:val="24"/>
        </w:rPr>
        <w:t>ilgili araştırma bir p</w:t>
      </w:r>
      <w:r w:rsidR="00DB03A9" w:rsidRPr="00034995">
        <w:rPr>
          <w:rFonts w:ascii="Times New Roman" w:hAnsi="Times New Roman"/>
          <w:sz w:val="24"/>
          <w:szCs w:val="24"/>
        </w:rPr>
        <w:t xml:space="preserve">roje ise </w:t>
      </w:r>
      <w:r w:rsidR="00DB03A9">
        <w:rPr>
          <w:rFonts w:ascii="Times New Roman" w:hAnsi="Times New Roman"/>
          <w:sz w:val="24"/>
          <w:szCs w:val="24"/>
        </w:rPr>
        <w:t>p</w:t>
      </w:r>
      <w:r w:rsidR="00DB03A9" w:rsidRPr="00034995">
        <w:rPr>
          <w:rFonts w:ascii="Times New Roman" w:hAnsi="Times New Roman"/>
          <w:sz w:val="24"/>
          <w:szCs w:val="24"/>
        </w:rPr>
        <w:t xml:space="preserve">roje yürütücüsü, </w:t>
      </w:r>
      <w:r w:rsidR="00DB03A9">
        <w:rPr>
          <w:rFonts w:ascii="Times New Roman" w:hAnsi="Times New Roman"/>
          <w:sz w:val="24"/>
          <w:szCs w:val="24"/>
        </w:rPr>
        <w:t>t</w:t>
      </w:r>
      <w:r w:rsidR="00DB03A9" w:rsidRPr="00034995">
        <w:rPr>
          <w:rFonts w:ascii="Times New Roman" w:hAnsi="Times New Roman"/>
          <w:sz w:val="24"/>
          <w:szCs w:val="24"/>
        </w:rPr>
        <w:t xml:space="preserve">ez ise </w:t>
      </w:r>
      <w:r w:rsidR="00DB03A9">
        <w:rPr>
          <w:rFonts w:ascii="Times New Roman" w:hAnsi="Times New Roman"/>
          <w:sz w:val="24"/>
          <w:szCs w:val="24"/>
        </w:rPr>
        <w:t>t</w:t>
      </w:r>
      <w:r w:rsidR="00DB03A9" w:rsidRPr="00034995">
        <w:rPr>
          <w:rFonts w:ascii="Times New Roman" w:hAnsi="Times New Roman"/>
          <w:sz w:val="24"/>
          <w:szCs w:val="24"/>
        </w:rPr>
        <w:t xml:space="preserve">ez </w:t>
      </w:r>
      <w:r w:rsidR="00DB03A9">
        <w:rPr>
          <w:rFonts w:ascii="Times New Roman" w:hAnsi="Times New Roman"/>
          <w:sz w:val="24"/>
          <w:szCs w:val="24"/>
        </w:rPr>
        <w:t>danışmanı</w:t>
      </w:r>
      <w:r w:rsidR="00DB03A9" w:rsidRPr="00034995">
        <w:rPr>
          <w:rFonts w:ascii="Times New Roman" w:hAnsi="Times New Roman"/>
          <w:sz w:val="24"/>
          <w:szCs w:val="24"/>
        </w:rPr>
        <w:t xml:space="preserve"> </w:t>
      </w:r>
      <w:r w:rsidR="00DB03A9">
        <w:rPr>
          <w:rFonts w:ascii="Times New Roman" w:hAnsi="Times New Roman"/>
          <w:sz w:val="24"/>
          <w:szCs w:val="24"/>
        </w:rPr>
        <w:t xml:space="preserve">tarafından </w:t>
      </w:r>
      <w:r w:rsidR="00DB03A9" w:rsidRPr="00034995">
        <w:rPr>
          <w:rFonts w:ascii="Times New Roman" w:hAnsi="Times New Roman"/>
          <w:sz w:val="24"/>
          <w:szCs w:val="24"/>
        </w:rPr>
        <w:t>doldur</w:t>
      </w:r>
      <w:r w:rsidR="00DB03A9">
        <w:rPr>
          <w:rFonts w:ascii="Times New Roman" w:hAnsi="Times New Roman"/>
          <w:sz w:val="24"/>
          <w:szCs w:val="24"/>
        </w:rPr>
        <w:t>ulacaktır.</w:t>
      </w:r>
    </w:p>
    <w:p w14:paraId="356B9CCA" w14:textId="77777777" w:rsidR="00DB03A9" w:rsidRPr="00D95C8A" w:rsidRDefault="00AD4DD0" w:rsidP="00DB03A9">
      <w:pPr>
        <w:pStyle w:val="ListeParagraf"/>
        <w:numPr>
          <w:ilvl w:val="0"/>
          <w:numId w:val="2"/>
        </w:numPr>
        <w:spacing w:after="0"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u w:val="single"/>
        </w:rPr>
        <w:t>Spor Analitiği</w:t>
      </w:r>
      <w:r w:rsidR="00DB03A9" w:rsidRPr="008D2B52">
        <w:rPr>
          <w:rFonts w:ascii="Times New Roman" w:hAnsi="Times New Roman"/>
          <w:sz w:val="24"/>
          <w:szCs w:val="24"/>
          <w:u w:val="single"/>
        </w:rPr>
        <w:t xml:space="preserve"> Laboratuvarı Kullanım Bilgi Formunu</w:t>
      </w:r>
      <w:r w:rsidR="00DB03A9" w:rsidRPr="008D2B52">
        <w:rPr>
          <w:rFonts w:ascii="Times New Roman" w:hAnsi="Times New Roman"/>
          <w:sz w:val="24"/>
          <w:szCs w:val="24"/>
        </w:rPr>
        <w:t xml:space="preserve"> </w:t>
      </w:r>
      <w:r w:rsidR="00DB03A9">
        <w:rPr>
          <w:rFonts w:ascii="Times New Roman" w:hAnsi="Times New Roman"/>
          <w:sz w:val="24"/>
          <w:szCs w:val="24"/>
        </w:rPr>
        <w:t>doldurarak imzalayınız</w:t>
      </w:r>
      <w:r w:rsidR="00DB03A9" w:rsidRPr="008D2B52">
        <w:rPr>
          <w:rFonts w:ascii="Times New Roman" w:hAnsi="Times New Roman"/>
          <w:sz w:val="24"/>
          <w:szCs w:val="24"/>
        </w:rPr>
        <w:t xml:space="preserve"> </w:t>
      </w:r>
      <w:r w:rsidR="00DB03A9" w:rsidRPr="008D2B52">
        <w:rPr>
          <w:rFonts w:ascii="Times New Roman" w:hAnsi="Times New Roman"/>
          <w:b/>
          <w:sz w:val="24"/>
          <w:szCs w:val="24"/>
        </w:rPr>
        <w:t xml:space="preserve">(Ek </w:t>
      </w:r>
      <w:r w:rsidR="00DB03A9">
        <w:rPr>
          <w:rFonts w:ascii="Times New Roman" w:hAnsi="Times New Roman"/>
          <w:b/>
          <w:sz w:val="24"/>
          <w:szCs w:val="24"/>
        </w:rPr>
        <w:t>1</w:t>
      </w:r>
      <w:r w:rsidR="00DB03A9" w:rsidRPr="008D2B52">
        <w:rPr>
          <w:rFonts w:ascii="Times New Roman" w:hAnsi="Times New Roman"/>
          <w:b/>
          <w:sz w:val="24"/>
          <w:szCs w:val="24"/>
        </w:rPr>
        <w:t>)</w:t>
      </w:r>
      <w:r w:rsidR="00DB03A9" w:rsidRPr="008D2B52">
        <w:rPr>
          <w:rFonts w:ascii="Times New Roman" w:hAnsi="Times New Roman"/>
          <w:sz w:val="24"/>
          <w:szCs w:val="24"/>
        </w:rPr>
        <w:t>.</w:t>
      </w:r>
      <w:r w:rsidR="00DB03A9">
        <w:rPr>
          <w:rFonts w:ascii="Times New Roman" w:hAnsi="Times New Roman"/>
          <w:sz w:val="24"/>
          <w:szCs w:val="24"/>
        </w:rPr>
        <w:t xml:space="preserve"> Bu bilgi formu</w:t>
      </w:r>
      <w:r w:rsidR="00DB03A9" w:rsidRPr="008D2B52">
        <w:rPr>
          <w:rFonts w:ascii="Times New Roman" w:hAnsi="Times New Roman"/>
          <w:sz w:val="24"/>
          <w:szCs w:val="24"/>
        </w:rPr>
        <w:t xml:space="preserve"> </w:t>
      </w:r>
      <w:r w:rsidR="00DB03A9">
        <w:rPr>
          <w:rFonts w:ascii="Times New Roman" w:hAnsi="Times New Roman"/>
          <w:sz w:val="24"/>
          <w:szCs w:val="24"/>
        </w:rPr>
        <w:t>ilgili araştırma bir p</w:t>
      </w:r>
      <w:r w:rsidR="00DB03A9" w:rsidRPr="00034995">
        <w:rPr>
          <w:rFonts w:ascii="Times New Roman" w:hAnsi="Times New Roman"/>
          <w:sz w:val="24"/>
          <w:szCs w:val="24"/>
        </w:rPr>
        <w:t xml:space="preserve">roje ise </w:t>
      </w:r>
      <w:r w:rsidR="00DB03A9">
        <w:rPr>
          <w:rFonts w:ascii="Times New Roman" w:hAnsi="Times New Roman"/>
          <w:sz w:val="24"/>
          <w:szCs w:val="24"/>
        </w:rPr>
        <w:t>p</w:t>
      </w:r>
      <w:r w:rsidR="00DB03A9" w:rsidRPr="00034995">
        <w:rPr>
          <w:rFonts w:ascii="Times New Roman" w:hAnsi="Times New Roman"/>
          <w:sz w:val="24"/>
          <w:szCs w:val="24"/>
        </w:rPr>
        <w:t xml:space="preserve">roje yürütücüsü, </w:t>
      </w:r>
      <w:r w:rsidR="00DB03A9">
        <w:rPr>
          <w:rFonts w:ascii="Times New Roman" w:hAnsi="Times New Roman"/>
          <w:sz w:val="24"/>
          <w:szCs w:val="24"/>
        </w:rPr>
        <w:t>t</w:t>
      </w:r>
      <w:r w:rsidR="00DB03A9" w:rsidRPr="00034995">
        <w:rPr>
          <w:rFonts w:ascii="Times New Roman" w:hAnsi="Times New Roman"/>
          <w:sz w:val="24"/>
          <w:szCs w:val="24"/>
        </w:rPr>
        <w:t xml:space="preserve">ez ise </w:t>
      </w:r>
      <w:r w:rsidR="00DB03A9">
        <w:rPr>
          <w:rFonts w:ascii="Times New Roman" w:hAnsi="Times New Roman"/>
          <w:sz w:val="24"/>
          <w:szCs w:val="24"/>
        </w:rPr>
        <w:t>t</w:t>
      </w:r>
      <w:r w:rsidR="00DB03A9" w:rsidRPr="00034995">
        <w:rPr>
          <w:rFonts w:ascii="Times New Roman" w:hAnsi="Times New Roman"/>
          <w:sz w:val="24"/>
          <w:szCs w:val="24"/>
        </w:rPr>
        <w:t xml:space="preserve">ez </w:t>
      </w:r>
      <w:r w:rsidR="00DB03A9">
        <w:rPr>
          <w:rFonts w:ascii="Times New Roman" w:hAnsi="Times New Roman"/>
          <w:sz w:val="24"/>
          <w:szCs w:val="24"/>
        </w:rPr>
        <w:t>danışmanı</w:t>
      </w:r>
      <w:r w:rsidR="00DB03A9" w:rsidRPr="00034995">
        <w:rPr>
          <w:rFonts w:ascii="Times New Roman" w:hAnsi="Times New Roman"/>
          <w:sz w:val="24"/>
          <w:szCs w:val="24"/>
        </w:rPr>
        <w:t xml:space="preserve"> </w:t>
      </w:r>
      <w:r w:rsidR="00DB03A9">
        <w:rPr>
          <w:rFonts w:ascii="Times New Roman" w:hAnsi="Times New Roman"/>
          <w:sz w:val="24"/>
          <w:szCs w:val="24"/>
        </w:rPr>
        <w:t xml:space="preserve">tarafından </w:t>
      </w:r>
      <w:r w:rsidR="00DB03A9" w:rsidRPr="00034995">
        <w:rPr>
          <w:rFonts w:ascii="Times New Roman" w:hAnsi="Times New Roman"/>
          <w:sz w:val="24"/>
          <w:szCs w:val="24"/>
        </w:rPr>
        <w:t>doldur</w:t>
      </w:r>
      <w:r w:rsidR="00DB03A9">
        <w:rPr>
          <w:rFonts w:ascii="Times New Roman" w:hAnsi="Times New Roman"/>
          <w:sz w:val="24"/>
          <w:szCs w:val="24"/>
        </w:rPr>
        <w:t>ulacaktır.</w:t>
      </w:r>
    </w:p>
    <w:p w14:paraId="7C6AB9C3" w14:textId="77777777" w:rsidR="00DB03A9" w:rsidRPr="00D75C1C" w:rsidRDefault="00AD4DD0" w:rsidP="00DB03A9">
      <w:pPr>
        <w:pStyle w:val="ListeParagraf"/>
        <w:numPr>
          <w:ilvl w:val="0"/>
          <w:numId w:val="2"/>
        </w:numPr>
        <w:spacing w:after="0"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u w:val="single"/>
        </w:rPr>
        <w:t>Spor Analitiği</w:t>
      </w:r>
      <w:r w:rsidR="00DB03A9" w:rsidRPr="00D95C8A">
        <w:rPr>
          <w:rFonts w:ascii="Times New Roman" w:hAnsi="Times New Roman"/>
          <w:sz w:val="24"/>
          <w:szCs w:val="24"/>
          <w:u w:val="single"/>
        </w:rPr>
        <w:t xml:space="preserve"> Laboratuvarı</w:t>
      </w:r>
      <w:r w:rsidR="00DB03A9" w:rsidRPr="00D95C8A">
        <w:rPr>
          <w:rFonts w:ascii="Times New Roman" w:eastAsia="Times New Roman" w:hAnsi="Times New Roman"/>
          <w:sz w:val="24"/>
          <w:szCs w:val="24"/>
          <w:u w:val="single"/>
        </w:rPr>
        <w:t xml:space="preserve"> Genel Kuralları</w:t>
      </w:r>
      <w:r w:rsidR="00DB03A9" w:rsidRPr="008D2B52">
        <w:rPr>
          <w:rFonts w:ascii="Times New Roman" w:eastAsia="Times New Roman" w:hAnsi="Times New Roman"/>
          <w:sz w:val="24"/>
          <w:szCs w:val="24"/>
        </w:rPr>
        <w:t xml:space="preserve"> </w:t>
      </w:r>
      <w:r w:rsidR="00DB03A9" w:rsidRPr="008D2B52">
        <w:rPr>
          <w:rFonts w:ascii="Times New Roman" w:eastAsia="Times New Roman" w:hAnsi="Times New Roman"/>
          <w:b/>
          <w:sz w:val="24"/>
          <w:szCs w:val="24"/>
        </w:rPr>
        <w:t xml:space="preserve">(Ek </w:t>
      </w:r>
      <w:r w:rsidR="00DB03A9">
        <w:rPr>
          <w:rFonts w:ascii="Times New Roman" w:eastAsia="Times New Roman" w:hAnsi="Times New Roman"/>
          <w:b/>
          <w:sz w:val="24"/>
          <w:szCs w:val="24"/>
        </w:rPr>
        <w:t>2</w:t>
      </w:r>
      <w:r w:rsidR="00DB03A9" w:rsidRPr="008D2B52">
        <w:rPr>
          <w:rFonts w:ascii="Times New Roman" w:eastAsia="Times New Roman" w:hAnsi="Times New Roman"/>
          <w:b/>
          <w:sz w:val="24"/>
          <w:szCs w:val="24"/>
        </w:rPr>
        <w:t>)</w:t>
      </w:r>
      <w:r w:rsidR="00DB03A9" w:rsidRPr="008D2B52">
        <w:rPr>
          <w:rFonts w:ascii="Times New Roman" w:eastAsia="Times New Roman" w:hAnsi="Times New Roman"/>
          <w:sz w:val="24"/>
          <w:szCs w:val="24"/>
        </w:rPr>
        <w:t xml:space="preserve"> okuyarak kabul ettiğinize dair belgeyi imzalayınız</w:t>
      </w:r>
      <w:r w:rsidR="00DB03A9">
        <w:rPr>
          <w:rFonts w:ascii="Times New Roman" w:eastAsia="Times New Roman" w:hAnsi="Times New Roman"/>
          <w:sz w:val="24"/>
          <w:szCs w:val="24"/>
        </w:rPr>
        <w:t>. Bu belge ilgili araştırma projesi süresince iklimlendirme laboratuvarına giriş yapacak tüm araştırmacılar tarafından imzalanacaktır.</w:t>
      </w:r>
    </w:p>
    <w:p w14:paraId="25655984" w14:textId="77777777" w:rsidR="00DB03A9" w:rsidRPr="008D2B52" w:rsidRDefault="00DB03A9" w:rsidP="00DB03A9">
      <w:pPr>
        <w:pStyle w:val="ListeParagraf"/>
        <w:spacing w:after="0" w:line="36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3C27D12E" w14:textId="77777777" w:rsidR="00DB03A9" w:rsidRPr="00034995" w:rsidRDefault="00DB03A9" w:rsidP="00DB03A9">
      <w:pPr>
        <w:jc w:val="center"/>
        <w:rPr>
          <w:rFonts w:ascii="Times New Roman" w:hAnsi="Times New Roman"/>
          <w:sz w:val="20"/>
          <w:szCs w:val="20"/>
        </w:rPr>
      </w:pPr>
    </w:p>
    <w:p w14:paraId="5E909C57" w14:textId="77777777" w:rsidR="00DB03A9" w:rsidRPr="00034995" w:rsidRDefault="00DB03A9" w:rsidP="00DB03A9">
      <w:pPr>
        <w:rPr>
          <w:rFonts w:ascii="Times New Roman" w:hAnsi="Times New Roman"/>
          <w:sz w:val="20"/>
          <w:szCs w:val="20"/>
        </w:rPr>
      </w:pPr>
    </w:p>
    <w:p w14:paraId="6CCA8C25" w14:textId="77777777" w:rsidR="00DB03A9" w:rsidRPr="00034995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316F5FC7" w14:textId="77777777" w:rsidR="00DB03A9" w:rsidRPr="00034995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18BA2458" w14:textId="77777777" w:rsidR="00DB03A9" w:rsidRPr="00034995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38110FA6" w14:textId="77777777" w:rsidR="00DB03A9" w:rsidRPr="00034995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01921851" w14:textId="77777777" w:rsidR="00DB03A9" w:rsidRPr="00034995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5CBB9A10" w14:textId="77777777" w:rsidR="00DB03A9" w:rsidRPr="00034995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24125253" w14:textId="77777777" w:rsidR="00DB03A9" w:rsidRPr="00034995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6DECF86A" w14:textId="77777777" w:rsidR="00DB03A9" w:rsidRPr="00034995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3702F88A" w14:textId="77777777" w:rsidR="00DB03A9" w:rsidRPr="00034995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08058DB1" w14:textId="77777777" w:rsidR="00DB03A9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581984AF" w14:textId="77777777" w:rsidR="00DB03A9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66040F0E" w14:textId="77777777" w:rsidR="00DB03A9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44C271FD" w14:textId="77777777" w:rsidR="00DB03A9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729BD1F2" w14:textId="77777777" w:rsidR="00DB03A9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5ED2255A" w14:textId="77777777" w:rsidR="00DB03A9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3EEFD206" w14:textId="77777777" w:rsidR="00DB03A9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11591257" w14:textId="77777777" w:rsidR="00DB03A9" w:rsidRPr="00034995" w:rsidRDefault="00DB03A9" w:rsidP="00DB03A9">
      <w:pPr>
        <w:rPr>
          <w:rFonts w:ascii="Times New Roman" w:hAnsi="Times New Roman"/>
          <w:sz w:val="20"/>
          <w:szCs w:val="20"/>
        </w:rPr>
      </w:pPr>
    </w:p>
    <w:p w14:paraId="21214523" w14:textId="77777777" w:rsidR="00DB03A9" w:rsidRPr="00D42DEB" w:rsidRDefault="00DB03A9" w:rsidP="00DB03A9">
      <w:pPr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b/>
          <w:i/>
          <w:sz w:val="20"/>
          <w:szCs w:val="20"/>
        </w:rPr>
        <w:lastRenderedPageBreak/>
        <w:t>Form</w:t>
      </w:r>
      <w:r w:rsidRPr="00D42DEB">
        <w:rPr>
          <w:rFonts w:ascii="Times New Roman" w:hAnsi="Times New Roman"/>
          <w:b/>
          <w:i/>
          <w:sz w:val="20"/>
          <w:szCs w:val="20"/>
        </w:rPr>
        <w:t xml:space="preserve"> 1.</w:t>
      </w:r>
      <w:r w:rsidRPr="00D42DEB">
        <w:rPr>
          <w:rFonts w:ascii="Times New Roman" w:hAnsi="Times New Roman"/>
          <w:i/>
          <w:sz w:val="20"/>
          <w:szCs w:val="20"/>
        </w:rPr>
        <w:t xml:space="preserve"> </w:t>
      </w:r>
      <w:r w:rsidR="00AD4DD0" w:rsidRPr="00AD4DD0">
        <w:rPr>
          <w:rFonts w:ascii="Times New Roman" w:hAnsi="Times New Roman"/>
          <w:i/>
        </w:rPr>
        <w:t>Spor Analitiği Laboratuvarı</w:t>
      </w:r>
      <w:r w:rsidRPr="00D42DEB">
        <w:rPr>
          <w:rFonts w:ascii="Times New Roman" w:hAnsi="Times New Roman"/>
          <w:i/>
        </w:rPr>
        <w:t xml:space="preserve"> Kullanımı İzin Dilekçesi</w:t>
      </w:r>
    </w:p>
    <w:p w14:paraId="146605AB" w14:textId="77777777" w:rsidR="00DB03A9" w:rsidRPr="00034995" w:rsidRDefault="00DB03A9" w:rsidP="00DB03A9">
      <w:pPr>
        <w:jc w:val="right"/>
        <w:rPr>
          <w:rFonts w:ascii="Times New Roman" w:hAnsi="Times New Roman"/>
          <w:sz w:val="20"/>
          <w:szCs w:val="20"/>
        </w:rPr>
      </w:pPr>
    </w:p>
    <w:p w14:paraId="28F41C35" w14:textId="77777777" w:rsidR="00DB03A9" w:rsidRPr="008D2B52" w:rsidRDefault="00DB03A9" w:rsidP="00DB03A9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T</w:t>
      </w:r>
      <w:r w:rsidRPr="008D2B52">
        <w:rPr>
          <w:rFonts w:ascii="Times New Roman" w:hAnsi="Times New Roman"/>
          <w:b/>
          <w:sz w:val="28"/>
          <w:szCs w:val="28"/>
        </w:rPr>
        <w:t>.C.</w:t>
      </w:r>
    </w:p>
    <w:p w14:paraId="37EAE1BD" w14:textId="77777777" w:rsidR="00DB03A9" w:rsidRPr="008D2B52" w:rsidRDefault="00DB03A9" w:rsidP="00DB03A9">
      <w:pPr>
        <w:jc w:val="center"/>
        <w:rPr>
          <w:rFonts w:ascii="Times New Roman" w:hAnsi="Times New Roman"/>
          <w:b/>
          <w:sz w:val="28"/>
          <w:szCs w:val="28"/>
        </w:rPr>
      </w:pPr>
      <w:r w:rsidRPr="008D2B52">
        <w:rPr>
          <w:rFonts w:ascii="Times New Roman" w:hAnsi="Times New Roman"/>
          <w:b/>
          <w:sz w:val="28"/>
          <w:szCs w:val="28"/>
        </w:rPr>
        <w:t xml:space="preserve">EGE ÜNİVERSİTESİ </w:t>
      </w:r>
    </w:p>
    <w:p w14:paraId="48E2EA40" w14:textId="77777777" w:rsidR="00DB03A9" w:rsidRPr="00DB03A9" w:rsidRDefault="00DB03A9" w:rsidP="00DB03A9">
      <w:pPr>
        <w:jc w:val="center"/>
        <w:rPr>
          <w:rFonts w:ascii="Times New Roman" w:hAnsi="Times New Roman"/>
          <w:b/>
          <w:sz w:val="24"/>
          <w:szCs w:val="28"/>
        </w:rPr>
      </w:pPr>
      <w:r w:rsidRPr="00DB03A9">
        <w:rPr>
          <w:rFonts w:ascii="Times New Roman" w:hAnsi="Times New Roman"/>
          <w:b/>
          <w:sz w:val="28"/>
          <w:szCs w:val="32"/>
        </w:rPr>
        <w:t>SPOR BİLİMLERİ FAKÜLTESİ DEKANLIĞI’ NA</w:t>
      </w:r>
    </w:p>
    <w:p w14:paraId="444163E1" w14:textId="77777777" w:rsidR="00DB03A9" w:rsidRDefault="00DB03A9" w:rsidP="00DB03A9">
      <w:pPr>
        <w:jc w:val="center"/>
        <w:rPr>
          <w:rFonts w:ascii="Times New Roman" w:hAnsi="Times New Roman"/>
          <w:sz w:val="20"/>
          <w:szCs w:val="20"/>
        </w:rPr>
      </w:pPr>
    </w:p>
    <w:p w14:paraId="1BA18548" w14:textId="77777777" w:rsidR="00DB03A9" w:rsidRPr="00034995" w:rsidRDefault="00DB03A9" w:rsidP="00DB03A9">
      <w:pPr>
        <w:jc w:val="center"/>
        <w:rPr>
          <w:rFonts w:ascii="Times New Roman" w:hAnsi="Times New Roman"/>
          <w:sz w:val="20"/>
          <w:szCs w:val="20"/>
        </w:rPr>
      </w:pPr>
    </w:p>
    <w:p w14:paraId="1E82ED21" w14:textId="77777777" w:rsidR="00DB03A9" w:rsidRDefault="00DB03A9" w:rsidP="00DB03A9">
      <w:pPr>
        <w:spacing w:after="0"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034995">
        <w:rPr>
          <w:rFonts w:ascii="Times New Roman" w:hAnsi="Times New Roman"/>
          <w:sz w:val="24"/>
          <w:szCs w:val="24"/>
        </w:rPr>
        <w:t>Ek</w:t>
      </w:r>
      <w:r>
        <w:rPr>
          <w:rFonts w:ascii="Times New Roman" w:hAnsi="Times New Roman"/>
          <w:sz w:val="24"/>
          <w:szCs w:val="24"/>
        </w:rPr>
        <w:t>’</w:t>
      </w:r>
      <w:r w:rsidRPr="00034995">
        <w:rPr>
          <w:rFonts w:ascii="Times New Roman" w:hAnsi="Times New Roman"/>
          <w:sz w:val="24"/>
          <w:szCs w:val="24"/>
        </w:rPr>
        <w:t xml:space="preserve">te sunulan araştırmayı yapabilmek için </w:t>
      </w:r>
      <w:r>
        <w:rPr>
          <w:rFonts w:ascii="Times New Roman" w:hAnsi="Times New Roman"/>
          <w:sz w:val="24"/>
          <w:szCs w:val="24"/>
        </w:rPr>
        <w:t>Fakültemize</w:t>
      </w:r>
      <w:r w:rsidRPr="00034995">
        <w:rPr>
          <w:rFonts w:ascii="Times New Roman" w:hAnsi="Times New Roman"/>
          <w:sz w:val="24"/>
          <w:szCs w:val="24"/>
        </w:rPr>
        <w:t xml:space="preserve"> bağlı </w:t>
      </w:r>
      <w:r w:rsidR="00AD4DD0" w:rsidRPr="00AD4DD0">
        <w:rPr>
          <w:rFonts w:ascii="Times New Roman" w:hAnsi="Times New Roman"/>
          <w:i/>
          <w:sz w:val="24"/>
          <w:szCs w:val="24"/>
        </w:rPr>
        <w:t xml:space="preserve">Spor Analitiği </w:t>
      </w:r>
      <w:r w:rsidRPr="00034995">
        <w:rPr>
          <w:rFonts w:ascii="Times New Roman" w:hAnsi="Times New Roman"/>
          <w:i/>
          <w:sz w:val="24"/>
          <w:szCs w:val="24"/>
        </w:rPr>
        <w:t>Laboratuvarı</w:t>
      </w:r>
      <w:r w:rsidRPr="00AD4DD0">
        <w:rPr>
          <w:rFonts w:ascii="Times New Roman" w:hAnsi="Times New Roman"/>
          <w:i/>
          <w:sz w:val="24"/>
          <w:szCs w:val="24"/>
        </w:rPr>
        <w:t>’ndan</w:t>
      </w:r>
      <w:r w:rsidRPr="00034995">
        <w:rPr>
          <w:rFonts w:ascii="Times New Roman" w:hAnsi="Times New Roman"/>
          <w:sz w:val="24"/>
          <w:szCs w:val="24"/>
        </w:rPr>
        <w:t xml:space="preserve"> yararlanmak istiyorum/istiyoruz. Gerekli iznin</w:t>
      </w:r>
      <w:r>
        <w:rPr>
          <w:rFonts w:ascii="Times New Roman" w:hAnsi="Times New Roman"/>
          <w:sz w:val="24"/>
          <w:szCs w:val="24"/>
        </w:rPr>
        <w:t xml:space="preserve"> verilmesi hususunda g</w:t>
      </w:r>
      <w:r w:rsidRPr="00034995">
        <w:rPr>
          <w:rFonts w:ascii="Times New Roman" w:hAnsi="Times New Roman"/>
          <w:sz w:val="24"/>
          <w:szCs w:val="24"/>
        </w:rPr>
        <w:t>ereğini bilgilerinize saygılarımla arz ederim.</w:t>
      </w:r>
    </w:p>
    <w:p w14:paraId="1FCFD9E4" w14:textId="77777777" w:rsidR="00DB03A9" w:rsidRDefault="00DB03A9" w:rsidP="00DB03A9">
      <w:pPr>
        <w:spacing w:after="0"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14:paraId="03E6BD93" w14:textId="77777777" w:rsidR="00DB03A9" w:rsidRDefault="00DB03A9" w:rsidP="00DB03A9">
      <w:pPr>
        <w:spacing w:after="0"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14:paraId="4603574A" w14:textId="77777777" w:rsidR="00DB03A9" w:rsidRPr="00034995" w:rsidRDefault="00DB03A9" w:rsidP="00DB03A9">
      <w:pPr>
        <w:spacing w:after="0"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14:paraId="09389624" w14:textId="77777777" w:rsidR="00DB03A9" w:rsidRPr="00034995" w:rsidRDefault="00DB03A9" w:rsidP="00DB03A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  …./…./….</w:t>
      </w:r>
    </w:p>
    <w:p w14:paraId="5AE497E7" w14:textId="77777777" w:rsidR="00DB03A9" w:rsidRPr="00034995" w:rsidRDefault="00DB03A9" w:rsidP="00DB03A9">
      <w:pPr>
        <w:spacing w:after="0" w:line="240" w:lineRule="auto"/>
        <w:jc w:val="both"/>
        <w:rPr>
          <w:rFonts w:ascii="Times New Roman" w:hAnsi="Times New Roman"/>
          <w:b/>
          <w:sz w:val="16"/>
          <w:szCs w:val="16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034995">
        <w:rPr>
          <w:rFonts w:ascii="Times New Roman" w:hAnsi="Times New Roman"/>
          <w:b/>
          <w:sz w:val="16"/>
          <w:szCs w:val="16"/>
        </w:rPr>
        <w:t>İMZA</w:t>
      </w:r>
    </w:p>
    <w:p w14:paraId="0EA454EF" w14:textId="77777777" w:rsidR="00DB03A9" w:rsidRPr="00034995" w:rsidRDefault="00DB03A9" w:rsidP="00DB03A9">
      <w:pPr>
        <w:spacing w:after="0" w:line="240" w:lineRule="auto"/>
        <w:jc w:val="both"/>
        <w:rPr>
          <w:rFonts w:ascii="Times New Roman" w:hAnsi="Times New Roman"/>
          <w:b/>
          <w:sz w:val="16"/>
          <w:szCs w:val="16"/>
        </w:rPr>
      </w:pPr>
      <w:r w:rsidRPr="00034995">
        <w:rPr>
          <w:rFonts w:ascii="Times New Roman" w:hAnsi="Times New Roman"/>
          <w:b/>
          <w:sz w:val="16"/>
          <w:szCs w:val="16"/>
        </w:rPr>
        <w:tab/>
      </w:r>
      <w:r w:rsidRPr="00034995">
        <w:rPr>
          <w:rFonts w:ascii="Times New Roman" w:hAnsi="Times New Roman"/>
          <w:b/>
          <w:sz w:val="16"/>
          <w:szCs w:val="16"/>
        </w:rPr>
        <w:tab/>
      </w:r>
      <w:r w:rsidRPr="00034995">
        <w:rPr>
          <w:rFonts w:ascii="Times New Roman" w:hAnsi="Times New Roman"/>
          <w:b/>
          <w:sz w:val="16"/>
          <w:szCs w:val="16"/>
        </w:rPr>
        <w:tab/>
      </w:r>
      <w:r w:rsidRPr="00034995">
        <w:rPr>
          <w:rFonts w:ascii="Times New Roman" w:hAnsi="Times New Roman"/>
          <w:b/>
          <w:sz w:val="16"/>
          <w:szCs w:val="16"/>
        </w:rPr>
        <w:tab/>
      </w:r>
      <w:r w:rsidRPr="00034995">
        <w:rPr>
          <w:rFonts w:ascii="Times New Roman" w:hAnsi="Times New Roman"/>
          <w:b/>
          <w:sz w:val="16"/>
          <w:szCs w:val="16"/>
        </w:rPr>
        <w:tab/>
      </w:r>
      <w:r w:rsidRPr="00034995">
        <w:rPr>
          <w:rFonts w:ascii="Times New Roman" w:hAnsi="Times New Roman"/>
          <w:b/>
          <w:sz w:val="16"/>
          <w:szCs w:val="16"/>
        </w:rPr>
        <w:tab/>
      </w:r>
      <w:r w:rsidRPr="00034995">
        <w:rPr>
          <w:rFonts w:ascii="Times New Roman" w:hAnsi="Times New Roman"/>
          <w:b/>
          <w:sz w:val="16"/>
          <w:szCs w:val="16"/>
        </w:rPr>
        <w:tab/>
      </w:r>
      <w:r w:rsidRPr="00034995">
        <w:rPr>
          <w:rFonts w:ascii="Times New Roman" w:hAnsi="Times New Roman"/>
          <w:b/>
          <w:sz w:val="16"/>
          <w:szCs w:val="16"/>
        </w:rPr>
        <w:tab/>
      </w:r>
      <w:r w:rsidRPr="00034995">
        <w:rPr>
          <w:rFonts w:ascii="Times New Roman" w:hAnsi="Times New Roman"/>
          <w:b/>
          <w:sz w:val="16"/>
          <w:szCs w:val="16"/>
        </w:rPr>
        <w:tab/>
      </w:r>
      <w:r w:rsidRPr="00034995">
        <w:rPr>
          <w:rFonts w:ascii="Times New Roman" w:hAnsi="Times New Roman"/>
          <w:b/>
          <w:sz w:val="16"/>
          <w:szCs w:val="16"/>
        </w:rPr>
        <w:tab/>
      </w:r>
      <w:r>
        <w:rPr>
          <w:rFonts w:ascii="Times New Roman" w:hAnsi="Times New Roman"/>
          <w:b/>
          <w:sz w:val="16"/>
          <w:szCs w:val="16"/>
        </w:rPr>
        <w:t xml:space="preserve">           </w:t>
      </w:r>
      <w:r w:rsidRPr="00034995">
        <w:rPr>
          <w:rFonts w:ascii="Times New Roman" w:hAnsi="Times New Roman"/>
          <w:b/>
          <w:sz w:val="16"/>
          <w:szCs w:val="16"/>
        </w:rPr>
        <w:t>AD SOYAD</w:t>
      </w:r>
    </w:p>
    <w:p w14:paraId="515B0A66" w14:textId="77777777" w:rsidR="00DB03A9" w:rsidRPr="00034995" w:rsidRDefault="00DB03A9" w:rsidP="00DB03A9">
      <w:pPr>
        <w:jc w:val="both"/>
        <w:rPr>
          <w:rFonts w:ascii="Times New Roman" w:hAnsi="Times New Roman"/>
          <w:sz w:val="24"/>
          <w:szCs w:val="24"/>
        </w:rPr>
      </w:pPr>
    </w:p>
    <w:p w14:paraId="2CAAC006" w14:textId="77777777" w:rsidR="00DB03A9" w:rsidRPr="00034995" w:rsidRDefault="00DB03A9" w:rsidP="00DB03A9">
      <w:pPr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034995">
        <w:rPr>
          <w:rFonts w:ascii="Times New Roman" w:hAnsi="Times New Roman"/>
          <w:b/>
          <w:sz w:val="24"/>
          <w:szCs w:val="24"/>
          <w:u w:val="single"/>
        </w:rPr>
        <w:t>İletişim Bilgileri:</w:t>
      </w:r>
    </w:p>
    <w:p w14:paraId="2D957F45" w14:textId="77777777" w:rsidR="00DB03A9" w:rsidRPr="00034995" w:rsidRDefault="00DB03A9" w:rsidP="00DB03A9">
      <w:pPr>
        <w:jc w:val="both"/>
        <w:rPr>
          <w:rFonts w:ascii="Times New Roman" w:hAnsi="Times New Roman"/>
          <w:sz w:val="24"/>
          <w:szCs w:val="24"/>
        </w:rPr>
      </w:pPr>
      <w:r w:rsidRPr="00034995">
        <w:rPr>
          <w:rFonts w:ascii="Times New Roman" w:hAnsi="Times New Roman"/>
          <w:sz w:val="24"/>
          <w:szCs w:val="24"/>
        </w:rPr>
        <w:t xml:space="preserve">Adres: </w:t>
      </w:r>
    </w:p>
    <w:p w14:paraId="5B4052C8" w14:textId="77777777" w:rsidR="00DB03A9" w:rsidRPr="00034995" w:rsidRDefault="00DB03A9" w:rsidP="00DB03A9">
      <w:pPr>
        <w:jc w:val="both"/>
        <w:rPr>
          <w:rFonts w:ascii="Times New Roman" w:hAnsi="Times New Roman"/>
          <w:sz w:val="24"/>
          <w:szCs w:val="24"/>
        </w:rPr>
      </w:pPr>
      <w:r w:rsidRPr="00034995">
        <w:rPr>
          <w:rFonts w:ascii="Times New Roman" w:hAnsi="Times New Roman"/>
          <w:sz w:val="24"/>
          <w:szCs w:val="24"/>
        </w:rPr>
        <w:t>Telefon:</w:t>
      </w:r>
    </w:p>
    <w:p w14:paraId="4DB49EE4" w14:textId="77777777" w:rsidR="00DB03A9" w:rsidRPr="00034995" w:rsidRDefault="00DB03A9" w:rsidP="00DB03A9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-Posta</w:t>
      </w:r>
      <w:r w:rsidRPr="00034995">
        <w:rPr>
          <w:rFonts w:ascii="Times New Roman" w:hAnsi="Times New Roman"/>
          <w:sz w:val="24"/>
          <w:szCs w:val="24"/>
        </w:rPr>
        <w:t>:</w:t>
      </w:r>
    </w:p>
    <w:p w14:paraId="254081AC" w14:textId="77777777" w:rsidR="00DB03A9" w:rsidRPr="00034995" w:rsidRDefault="00DB03A9" w:rsidP="00DB03A9">
      <w:pPr>
        <w:jc w:val="both"/>
        <w:rPr>
          <w:rFonts w:ascii="Times New Roman" w:hAnsi="Times New Roman"/>
          <w:sz w:val="24"/>
          <w:szCs w:val="24"/>
        </w:rPr>
      </w:pPr>
    </w:p>
    <w:p w14:paraId="36BB6C17" w14:textId="77777777" w:rsidR="00DB03A9" w:rsidRPr="00034995" w:rsidRDefault="00DB03A9" w:rsidP="00DB03A9">
      <w:pPr>
        <w:jc w:val="both"/>
        <w:rPr>
          <w:rFonts w:ascii="Times New Roman" w:hAnsi="Times New Roman"/>
          <w:sz w:val="20"/>
          <w:szCs w:val="20"/>
        </w:rPr>
      </w:pPr>
    </w:p>
    <w:p w14:paraId="4F2E8892" w14:textId="77777777" w:rsidR="00DB03A9" w:rsidRPr="00034995" w:rsidRDefault="00DB03A9" w:rsidP="00DB03A9">
      <w:pPr>
        <w:jc w:val="both"/>
        <w:rPr>
          <w:rFonts w:ascii="Times New Roman" w:hAnsi="Times New Roman"/>
          <w:sz w:val="20"/>
          <w:szCs w:val="20"/>
        </w:rPr>
      </w:pPr>
    </w:p>
    <w:p w14:paraId="473A1730" w14:textId="77777777" w:rsidR="00DB03A9" w:rsidRDefault="00DB03A9" w:rsidP="00DB03A9">
      <w:pPr>
        <w:jc w:val="both"/>
        <w:rPr>
          <w:rFonts w:ascii="Times New Roman" w:hAnsi="Times New Roman"/>
          <w:sz w:val="20"/>
          <w:szCs w:val="20"/>
        </w:rPr>
      </w:pPr>
    </w:p>
    <w:p w14:paraId="1A987796" w14:textId="77777777" w:rsidR="00DB03A9" w:rsidRDefault="00DB03A9" w:rsidP="00DB03A9">
      <w:pPr>
        <w:jc w:val="both"/>
        <w:rPr>
          <w:rFonts w:ascii="Times New Roman" w:hAnsi="Times New Roman"/>
          <w:sz w:val="20"/>
          <w:szCs w:val="20"/>
        </w:rPr>
      </w:pPr>
    </w:p>
    <w:p w14:paraId="66308597" w14:textId="77777777" w:rsidR="00DB03A9" w:rsidRDefault="00DB03A9" w:rsidP="00DB03A9">
      <w:pPr>
        <w:jc w:val="both"/>
        <w:rPr>
          <w:rFonts w:ascii="Times New Roman" w:hAnsi="Times New Roman"/>
          <w:sz w:val="20"/>
          <w:szCs w:val="20"/>
        </w:rPr>
      </w:pPr>
    </w:p>
    <w:p w14:paraId="6E81D25C" w14:textId="77777777" w:rsidR="00DB03A9" w:rsidRDefault="00DB03A9" w:rsidP="00DB03A9">
      <w:pPr>
        <w:jc w:val="both"/>
        <w:rPr>
          <w:rFonts w:ascii="Times New Roman" w:hAnsi="Times New Roman"/>
          <w:sz w:val="20"/>
          <w:szCs w:val="20"/>
        </w:rPr>
      </w:pPr>
    </w:p>
    <w:p w14:paraId="057011D4" w14:textId="77777777" w:rsidR="00DB03A9" w:rsidRDefault="00DB03A9" w:rsidP="00DB03A9">
      <w:pPr>
        <w:jc w:val="both"/>
        <w:rPr>
          <w:rFonts w:ascii="Times New Roman" w:hAnsi="Times New Roman"/>
          <w:sz w:val="20"/>
          <w:szCs w:val="20"/>
        </w:rPr>
      </w:pPr>
    </w:p>
    <w:p w14:paraId="3768B5FA" w14:textId="77777777" w:rsidR="00AD4DD0" w:rsidRDefault="00AD4DD0" w:rsidP="00DB03A9">
      <w:pPr>
        <w:jc w:val="both"/>
        <w:rPr>
          <w:rFonts w:ascii="Times New Roman" w:hAnsi="Times New Roman"/>
          <w:sz w:val="20"/>
          <w:szCs w:val="20"/>
        </w:rPr>
      </w:pPr>
    </w:p>
    <w:p w14:paraId="471A07FE" w14:textId="77777777" w:rsidR="00AD4DD0" w:rsidRDefault="00AD4DD0" w:rsidP="00DB03A9">
      <w:pPr>
        <w:jc w:val="both"/>
        <w:rPr>
          <w:rFonts w:ascii="Times New Roman" w:hAnsi="Times New Roman"/>
          <w:sz w:val="20"/>
          <w:szCs w:val="20"/>
        </w:rPr>
      </w:pPr>
    </w:p>
    <w:p w14:paraId="4CB182C0" w14:textId="77777777" w:rsidR="00AD4DD0" w:rsidRDefault="00AD4DD0" w:rsidP="00DB03A9">
      <w:pPr>
        <w:jc w:val="both"/>
        <w:rPr>
          <w:rFonts w:ascii="Times New Roman" w:hAnsi="Times New Roman"/>
          <w:sz w:val="20"/>
          <w:szCs w:val="20"/>
        </w:rPr>
      </w:pPr>
    </w:p>
    <w:p w14:paraId="50F1D3AB" w14:textId="77777777" w:rsidR="00DB03A9" w:rsidRPr="00034995" w:rsidRDefault="00DB03A9" w:rsidP="00DB03A9">
      <w:pPr>
        <w:jc w:val="both"/>
        <w:rPr>
          <w:rFonts w:ascii="Times New Roman" w:hAnsi="Times New Roman"/>
          <w:sz w:val="20"/>
          <w:szCs w:val="20"/>
        </w:rPr>
      </w:pPr>
    </w:p>
    <w:p w14:paraId="685231BE" w14:textId="77777777" w:rsidR="00DB03A9" w:rsidRPr="00D42DEB" w:rsidRDefault="00DB03A9" w:rsidP="00DB03A9">
      <w:pPr>
        <w:rPr>
          <w:rFonts w:ascii="Times New Roman" w:hAnsi="Times New Roman"/>
          <w:i/>
        </w:rPr>
      </w:pPr>
      <w:r w:rsidRPr="00D42DEB">
        <w:rPr>
          <w:rFonts w:ascii="Times New Roman" w:hAnsi="Times New Roman"/>
          <w:b/>
          <w:i/>
        </w:rPr>
        <w:t xml:space="preserve">Ek </w:t>
      </w:r>
      <w:r>
        <w:rPr>
          <w:rFonts w:ascii="Times New Roman" w:hAnsi="Times New Roman"/>
          <w:b/>
          <w:i/>
        </w:rPr>
        <w:t>1</w:t>
      </w:r>
      <w:r w:rsidRPr="00D42DEB">
        <w:rPr>
          <w:rFonts w:ascii="Times New Roman" w:hAnsi="Times New Roman"/>
          <w:b/>
          <w:i/>
        </w:rPr>
        <w:t>.</w:t>
      </w:r>
      <w:r w:rsidRPr="00D42DEB">
        <w:rPr>
          <w:rFonts w:ascii="Times New Roman" w:hAnsi="Times New Roman"/>
          <w:i/>
        </w:rPr>
        <w:t xml:space="preserve"> </w:t>
      </w:r>
      <w:r w:rsidR="00AD4DD0" w:rsidRPr="00AD4DD0">
        <w:rPr>
          <w:rFonts w:ascii="Times New Roman" w:hAnsi="Times New Roman"/>
          <w:i/>
        </w:rPr>
        <w:t>Spor Analitiği Laboratuvarı</w:t>
      </w:r>
      <w:r w:rsidRPr="00D42DEB">
        <w:rPr>
          <w:rFonts w:ascii="Times New Roman" w:hAnsi="Times New Roman"/>
          <w:i/>
        </w:rPr>
        <w:t xml:space="preserve"> Kullanım Bilgi Formu</w:t>
      </w:r>
    </w:p>
    <w:p w14:paraId="344B3212" w14:textId="77777777" w:rsidR="00DB03A9" w:rsidRPr="00CF0E26" w:rsidRDefault="00DB03A9" w:rsidP="00DB03A9">
      <w:pPr>
        <w:rPr>
          <w:rFonts w:ascii="Arial" w:hAnsi="Arial" w:cs="Arial"/>
        </w:rPr>
      </w:pPr>
    </w:p>
    <w:p w14:paraId="43CCB388" w14:textId="77777777" w:rsidR="00DB03A9" w:rsidRPr="00CF0E26" w:rsidRDefault="00DB03A9" w:rsidP="00DB03A9">
      <w:pPr>
        <w:pStyle w:val="AralkYok"/>
        <w:jc w:val="center"/>
        <w:rPr>
          <w:rFonts w:ascii="Arial" w:hAnsi="Arial" w:cs="Arial"/>
          <w:b/>
          <w:sz w:val="24"/>
          <w:szCs w:val="24"/>
        </w:rPr>
      </w:pPr>
      <w:r w:rsidRPr="00CF0E26">
        <w:rPr>
          <w:rFonts w:ascii="Arial" w:hAnsi="Arial" w:cs="Arial"/>
          <w:b/>
          <w:sz w:val="24"/>
          <w:szCs w:val="24"/>
        </w:rPr>
        <w:t>EGE ÜNİVERSİTESİ</w:t>
      </w:r>
    </w:p>
    <w:p w14:paraId="1F103DD4" w14:textId="77777777" w:rsidR="00DB03A9" w:rsidRPr="00DB03A9" w:rsidRDefault="00DB03A9" w:rsidP="00DB03A9">
      <w:pPr>
        <w:pStyle w:val="AralkYok"/>
        <w:jc w:val="center"/>
        <w:rPr>
          <w:rFonts w:ascii="Arial" w:hAnsi="Arial" w:cs="Arial"/>
          <w:b/>
          <w:sz w:val="24"/>
          <w:szCs w:val="32"/>
        </w:rPr>
      </w:pPr>
      <w:r w:rsidRPr="00DB03A9">
        <w:rPr>
          <w:rFonts w:ascii="Arial" w:hAnsi="Arial" w:cs="Arial"/>
          <w:b/>
          <w:sz w:val="24"/>
          <w:szCs w:val="32"/>
        </w:rPr>
        <w:t xml:space="preserve">SPOR BİLİMLERİ FAKÜLTESİ </w:t>
      </w:r>
    </w:p>
    <w:p w14:paraId="4D20A430" w14:textId="77777777" w:rsidR="00DB03A9" w:rsidRDefault="00AD4DD0" w:rsidP="00DB03A9">
      <w:pPr>
        <w:pStyle w:val="AralkYok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POR ANALİTİĞİ</w:t>
      </w:r>
      <w:r w:rsidR="00DB03A9" w:rsidRPr="007F6BAF">
        <w:rPr>
          <w:rFonts w:ascii="Arial" w:hAnsi="Arial" w:cs="Arial"/>
          <w:b/>
          <w:sz w:val="24"/>
          <w:szCs w:val="24"/>
        </w:rPr>
        <w:t xml:space="preserve"> </w:t>
      </w:r>
      <w:r w:rsidR="00DB03A9" w:rsidRPr="00CF0E26">
        <w:rPr>
          <w:rFonts w:ascii="Arial" w:hAnsi="Arial" w:cs="Arial"/>
          <w:b/>
          <w:sz w:val="24"/>
          <w:szCs w:val="24"/>
        </w:rPr>
        <w:t>LABORATU</w:t>
      </w:r>
      <w:r w:rsidR="00DB03A9">
        <w:rPr>
          <w:rFonts w:ascii="Arial" w:hAnsi="Arial" w:cs="Arial"/>
          <w:b/>
          <w:sz w:val="24"/>
          <w:szCs w:val="24"/>
        </w:rPr>
        <w:t>V</w:t>
      </w:r>
      <w:r w:rsidR="00DB03A9" w:rsidRPr="00CF0E26">
        <w:rPr>
          <w:rFonts w:ascii="Arial" w:hAnsi="Arial" w:cs="Arial"/>
          <w:b/>
          <w:sz w:val="24"/>
          <w:szCs w:val="24"/>
        </w:rPr>
        <w:t>ARI KULLANIM BİLGİ FORMU</w:t>
      </w:r>
    </w:p>
    <w:p w14:paraId="7847ABC9" w14:textId="77777777" w:rsidR="00DB03A9" w:rsidRPr="00525654" w:rsidRDefault="00DB03A9" w:rsidP="00DB03A9">
      <w:pPr>
        <w:spacing w:after="0" w:line="240" w:lineRule="auto"/>
        <w:ind w:left="6373" w:firstLine="709"/>
        <w:jc w:val="right"/>
        <w:rPr>
          <w:rFonts w:ascii="Arial" w:hAnsi="Arial" w:cs="Arial"/>
          <w:sz w:val="16"/>
          <w:szCs w:val="16"/>
        </w:rPr>
      </w:pPr>
    </w:p>
    <w:p w14:paraId="709642DD" w14:textId="77777777" w:rsidR="00DB03A9" w:rsidRPr="0065418B" w:rsidRDefault="00DB03A9" w:rsidP="00DB03A9">
      <w:pPr>
        <w:spacing w:after="0" w:line="240" w:lineRule="auto"/>
        <w:ind w:left="6373" w:firstLine="709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</w:rPr>
        <w:t>…../…./……</w:t>
      </w:r>
    </w:p>
    <w:tbl>
      <w:tblPr>
        <w:tblW w:w="110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27"/>
        <w:gridCol w:w="3583"/>
        <w:gridCol w:w="134"/>
        <w:gridCol w:w="3313"/>
      </w:tblGrid>
      <w:tr w:rsidR="00DB03A9" w:rsidRPr="00C032D9" w14:paraId="1978B10D" w14:textId="77777777" w:rsidTr="00C15998">
        <w:trPr>
          <w:trHeight w:val="594"/>
          <w:jc w:val="center"/>
        </w:trPr>
        <w:tc>
          <w:tcPr>
            <w:tcW w:w="4027" w:type="dxa"/>
            <w:shd w:val="clear" w:color="auto" w:fill="auto"/>
            <w:vAlign w:val="center"/>
          </w:tcPr>
          <w:p w14:paraId="4F901A6F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>Araştırma Yürütücüsü Adı Soyadı, Ünvanı</w:t>
            </w:r>
          </w:p>
        </w:tc>
        <w:tc>
          <w:tcPr>
            <w:tcW w:w="7030" w:type="dxa"/>
            <w:gridSpan w:val="3"/>
            <w:shd w:val="clear" w:color="auto" w:fill="auto"/>
          </w:tcPr>
          <w:p w14:paraId="665301CB" w14:textId="77777777" w:rsidR="00DB03A9" w:rsidRPr="00C032D9" w:rsidRDefault="00DB03A9" w:rsidP="00C15998">
            <w:pPr>
              <w:tabs>
                <w:tab w:val="left" w:pos="3900"/>
              </w:tabs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03A9" w:rsidRPr="00C032D9" w14:paraId="367D12D1" w14:textId="77777777" w:rsidTr="00C15998">
        <w:trPr>
          <w:jc w:val="center"/>
        </w:trPr>
        <w:tc>
          <w:tcPr>
            <w:tcW w:w="4027" w:type="dxa"/>
            <w:shd w:val="clear" w:color="auto" w:fill="auto"/>
            <w:vAlign w:val="center"/>
          </w:tcPr>
          <w:p w14:paraId="462CED34" w14:textId="77777777" w:rsidR="00DB03A9" w:rsidRPr="00C12948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>Diğer Araştırmacı/Araş</w:t>
            </w:r>
            <w:r>
              <w:rPr>
                <w:rFonts w:ascii="Arial" w:hAnsi="Arial" w:cs="Arial"/>
                <w:b/>
                <w:sz w:val="18"/>
                <w:szCs w:val="18"/>
              </w:rPr>
              <w:t>tırmacıların Adı Soyadı, Ünvanı</w:t>
            </w:r>
          </w:p>
        </w:tc>
        <w:tc>
          <w:tcPr>
            <w:tcW w:w="7030" w:type="dxa"/>
            <w:gridSpan w:val="3"/>
            <w:shd w:val="clear" w:color="auto" w:fill="auto"/>
          </w:tcPr>
          <w:p w14:paraId="4494C78C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Arial" w:hAnsi="Arial" w:cs="Arial"/>
                <w:sz w:val="18"/>
                <w:szCs w:val="18"/>
              </w:rPr>
              <w:t>1.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  <w:t xml:space="preserve">            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  <w:t>2.</w:t>
            </w:r>
          </w:p>
          <w:p w14:paraId="1AB80FAB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Arial" w:hAnsi="Arial" w:cs="Arial"/>
                <w:sz w:val="18"/>
                <w:szCs w:val="18"/>
              </w:rPr>
              <w:t xml:space="preserve">3. 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  <w:t>4.</w:t>
            </w:r>
          </w:p>
          <w:p w14:paraId="223DC361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Arial" w:hAnsi="Arial" w:cs="Arial"/>
                <w:sz w:val="18"/>
                <w:szCs w:val="18"/>
              </w:rPr>
              <w:t>5.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  <w:t>6.</w:t>
            </w:r>
          </w:p>
        </w:tc>
      </w:tr>
      <w:tr w:rsidR="00DB03A9" w:rsidRPr="00C032D9" w14:paraId="107EE070" w14:textId="77777777" w:rsidTr="00C15998">
        <w:trPr>
          <w:jc w:val="center"/>
        </w:trPr>
        <w:tc>
          <w:tcPr>
            <w:tcW w:w="4027" w:type="dxa"/>
            <w:shd w:val="clear" w:color="auto" w:fill="auto"/>
            <w:vAlign w:val="center"/>
          </w:tcPr>
          <w:p w14:paraId="7747A6B3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>Araştırmacı/Araştırmacıların Bağlı Bulunduğu Kurum</w:t>
            </w:r>
          </w:p>
        </w:tc>
        <w:tc>
          <w:tcPr>
            <w:tcW w:w="7030" w:type="dxa"/>
            <w:gridSpan w:val="3"/>
            <w:shd w:val="clear" w:color="auto" w:fill="auto"/>
          </w:tcPr>
          <w:p w14:paraId="12D32BDF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Arial" w:hAnsi="Arial" w:cs="Arial"/>
                <w:sz w:val="18"/>
                <w:szCs w:val="18"/>
              </w:rPr>
              <w:t>1.</w:t>
            </w:r>
          </w:p>
          <w:p w14:paraId="4A46D3D1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Arial" w:hAnsi="Arial" w:cs="Arial"/>
                <w:sz w:val="18"/>
                <w:szCs w:val="18"/>
              </w:rPr>
              <w:t>2.</w:t>
            </w:r>
          </w:p>
          <w:p w14:paraId="1A38CF8C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Arial" w:hAnsi="Arial" w:cs="Arial"/>
                <w:sz w:val="18"/>
                <w:szCs w:val="18"/>
              </w:rPr>
              <w:t>3.</w:t>
            </w:r>
          </w:p>
        </w:tc>
      </w:tr>
      <w:tr w:rsidR="00DB03A9" w:rsidRPr="00C032D9" w14:paraId="63010FEB" w14:textId="77777777" w:rsidTr="00C15998">
        <w:trPr>
          <w:trHeight w:val="650"/>
          <w:jc w:val="center"/>
        </w:trPr>
        <w:tc>
          <w:tcPr>
            <w:tcW w:w="4027" w:type="dxa"/>
            <w:shd w:val="clear" w:color="auto" w:fill="auto"/>
            <w:vAlign w:val="center"/>
          </w:tcPr>
          <w:p w14:paraId="6E74F377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>Araştırmanın Başlığı</w:t>
            </w:r>
          </w:p>
        </w:tc>
        <w:tc>
          <w:tcPr>
            <w:tcW w:w="7030" w:type="dxa"/>
            <w:gridSpan w:val="3"/>
            <w:shd w:val="clear" w:color="auto" w:fill="auto"/>
          </w:tcPr>
          <w:p w14:paraId="17AD00B6" w14:textId="77777777" w:rsidR="00DB03A9" w:rsidRPr="00C032D9" w:rsidRDefault="00DB03A9" w:rsidP="00C15998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03A9" w:rsidRPr="00C032D9" w14:paraId="40E888D8" w14:textId="77777777" w:rsidTr="00C15998">
        <w:trPr>
          <w:trHeight w:val="750"/>
          <w:jc w:val="center"/>
        </w:trPr>
        <w:tc>
          <w:tcPr>
            <w:tcW w:w="4027" w:type="dxa"/>
            <w:shd w:val="clear" w:color="auto" w:fill="auto"/>
            <w:vAlign w:val="center"/>
          </w:tcPr>
          <w:p w14:paraId="3ACCA75A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>Araştırma Tipi</w:t>
            </w:r>
          </w:p>
        </w:tc>
        <w:tc>
          <w:tcPr>
            <w:tcW w:w="7030" w:type="dxa"/>
            <w:gridSpan w:val="3"/>
            <w:shd w:val="clear" w:color="auto" w:fill="auto"/>
            <w:vAlign w:val="center"/>
          </w:tcPr>
          <w:p w14:paraId="583D00A2" w14:textId="77777777" w:rsidR="00DB03A9" w:rsidRPr="00C032D9" w:rsidRDefault="00DB03A9" w:rsidP="00C1599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Cambria Math" w:hAnsi="Cambria Math" w:cs="Cambria Math"/>
                <w:sz w:val="18"/>
                <w:szCs w:val="18"/>
              </w:rPr>
              <w:t xml:space="preserve">⃝ </w:t>
            </w:r>
            <w:r>
              <w:rPr>
                <w:rFonts w:ascii="Arial" w:hAnsi="Arial" w:cs="Arial"/>
                <w:sz w:val="18"/>
                <w:szCs w:val="18"/>
              </w:rPr>
              <w:t>Araştırma Projesi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 xml:space="preserve">⃝ </w:t>
            </w:r>
            <w:r>
              <w:rPr>
                <w:rFonts w:ascii="Arial" w:hAnsi="Arial" w:cs="Arial"/>
                <w:sz w:val="18"/>
                <w:szCs w:val="18"/>
              </w:rPr>
              <w:t>Doktora Tezi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 xml:space="preserve">⃝ </w:t>
            </w:r>
            <w:r>
              <w:rPr>
                <w:rFonts w:ascii="Arial" w:hAnsi="Arial" w:cs="Arial"/>
                <w:sz w:val="18"/>
                <w:szCs w:val="18"/>
              </w:rPr>
              <w:t>Yüksek Lisans Tezi</w:t>
            </w:r>
          </w:p>
          <w:p w14:paraId="374E37FE" w14:textId="77777777" w:rsidR="00DB03A9" w:rsidRPr="00C032D9" w:rsidRDefault="00DB03A9" w:rsidP="00C1599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EC6EFC0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 xml:space="preserve">⃝ </w:t>
            </w:r>
            <w:r w:rsidRPr="00C032D9">
              <w:rPr>
                <w:rFonts w:ascii="Arial" w:hAnsi="Arial" w:cs="Arial"/>
                <w:sz w:val="18"/>
                <w:szCs w:val="18"/>
              </w:rPr>
              <w:t>Diğer(belirtiniz)…………………………..</w:t>
            </w:r>
          </w:p>
        </w:tc>
      </w:tr>
      <w:tr w:rsidR="00DB03A9" w:rsidRPr="00C032D9" w14:paraId="0E3B7CC6" w14:textId="77777777" w:rsidTr="00C15998">
        <w:trPr>
          <w:trHeight w:val="659"/>
          <w:jc w:val="center"/>
        </w:trPr>
        <w:tc>
          <w:tcPr>
            <w:tcW w:w="4027" w:type="dxa"/>
            <w:shd w:val="clear" w:color="auto" w:fill="auto"/>
            <w:vAlign w:val="center"/>
          </w:tcPr>
          <w:p w14:paraId="33D6961E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>Araştırmada Kullanılmak İstenen Cihaz(lar)</w:t>
            </w:r>
          </w:p>
        </w:tc>
        <w:tc>
          <w:tcPr>
            <w:tcW w:w="7030" w:type="dxa"/>
            <w:gridSpan w:val="3"/>
            <w:shd w:val="clear" w:color="auto" w:fill="auto"/>
          </w:tcPr>
          <w:p w14:paraId="4A49D9F6" w14:textId="77777777" w:rsidR="00DB03A9" w:rsidRPr="00C032D9" w:rsidRDefault="00DB03A9" w:rsidP="00C1599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03A9" w:rsidRPr="00C032D9" w14:paraId="442FD758" w14:textId="77777777" w:rsidTr="00C15998">
        <w:trPr>
          <w:trHeight w:val="742"/>
          <w:jc w:val="center"/>
        </w:trPr>
        <w:tc>
          <w:tcPr>
            <w:tcW w:w="4027" w:type="dxa"/>
            <w:shd w:val="clear" w:color="auto" w:fill="auto"/>
            <w:vAlign w:val="center"/>
          </w:tcPr>
          <w:p w14:paraId="1B2E7992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>Araştırma Desteği</w:t>
            </w:r>
          </w:p>
        </w:tc>
        <w:tc>
          <w:tcPr>
            <w:tcW w:w="7030" w:type="dxa"/>
            <w:gridSpan w:val="3"/>
            <w:shd w:val="clear" w:color="auto" w:fill="auto"/>
            <w:vAlign w:val="center"/>
          </w:tcPr>
          <w:p w14:paraId="60FA8E02" w14:textId="77777777" w:rsidR="00DB03A9" w:rsidRPr="00C032D9" w:rsidRDefault="00DB03A9" w:rsidP="00C1599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Cambria Math" w:hAnsi="Cambria Math" w:cs="Cambria Math"/>
                <w:sz w:val="18"/>
                <w:szCs w:val="18"/>
              </w:rPr>
              <w:t xml:space="preserve">⃝ </w:t>
            </w:r>
            <w:r w:rsidRPr="00C032D9">
              <w:rPr>
                <w:rFonts w:ascii="Arial" w:hAnsi="Arial" w:cs="Arial"/>
                <w:sz w:val="18"/>
                <w:szCs w:val="18"/>
              </w:rPr>
              <w:t>Desteksiz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 xml:space="preserve">⃝ </w:t>
            </w:r>
            <w:r w:rsidRPr="00C032D9">
              <w:rPr>
                <w:rFonts w:ascii="Arial" w:hAnsi="Arial" w:cs="Arial"/>
                <w:sz w:val="18"/>
                <w:szCs w:val="18"/>
              </w:rPr>
              <w:t>ÖYP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 xml:space="preserve">⃝ </w:t>
            </w:r>
            <w:r w:rsidRPr="00C032D9">
              <w:rPr>
                <w:rFonts w:ascii="Arial" w:hAnsi="Arial" w:cs="Arial"/>
                <w:sz w:val="18"/>
                <w:szCs w:val="18"/>
              </w:rPr>
              <w:t>TÜBİTAK</w:t>
            </w:r>
          </w:p>
          <w:p w14:paraId="0726D6DF" w14:textId="77777777" w:rsidR="00DB03A9" w:rsidRPr="00C032D9" w:rsidRDefault="00DB03A9" w:rsidP="00C1599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80DCAF3" w14:textId="77777777" w:rsidR="00DB03A9" w:rsidRPr="00C032D9" w:rsidRDefault="00DB03A9" w:rsidP="00C1599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Cambria Math" w:hAnsi="Cambria Math" w:cs="Cambria Math"/>
                <w:sz w:val="18"/>
                <w:szCs w:val="18"/>
              </w:rPr>
              <w:t xml:space="preserve">⃝ </w:t>
            </w:r>
            <w:r w:rsidRPr="00C032D9">
              <w:rPr>
                <w:rFonts w:ascii="Arial" w:hAnsi="Arial" w:cs="Arial"/>
                <w:sz w:val="18"/>
                <w:szCs w:val="18"/>
              </w:rPr>
              <w:t>BAP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 xml:space="preserve">⃝ </w:t>
            </w:r>
            <w:r w:rsidRPr="00C032D9">
              <w:rPr>
                <w:rFonts w:ascii="Arial" w:hAnsi="Arial" w:cs="Arial"/>
                <w:sz w:val="18"/>
                <w:szCs w:val="18"/>
              </w:rPr>
              <w:t>Diğer(belirtiniz)…………………………..</w:t>
            </w:r>
          </w:p>
        </w:tc>
      </w:tr>
      <w:tr w:rsidR="00DB03A9" w:rsidRPr="00C032D9" w14:paraId="2E76BF8E" w14:textId="77777777" w:rsidTr="00C15998">
        <w:trPr>
          <w:trHeight w:val="541"/>
          <w:jc w:val="center"/>
        </w:trPr>
        <w:tc>
          <w:tcPr>
            <w:tcW w:w="4027" w:type="dxa"/>
            <w:shd w:val="clear" w:color="auto" w:fill="auto"/>
            <w:vAlign w:val="center"/>
          </w:tcPr>
          <w:p w14:paraId="7A65299A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>Etik Kurul Onayı</w:t>
            </w:r>
          </w:p>
        </w:tc>
        <w:tc>
          <w:tcPr>
            <w:tcW w:w="7030" w:type="dxa"/>
            <w:gridSpan w:val="3"/>
            <w:shd w:val="clear" w:color="auto" w:fill="auto"/>
            <w:vAlign w:val="center"/>
          </w:tcPr>
          <w:p w14:paraId="15F9E299" w14:textId="77777777" w:rsidR="00DB03A9" w:rsidRPr="00C032D9" w:rsidRDefault="00DB03A9" w:rsidP="00C1599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 w:rsidRPr="00C032D9">
              <w:rPr>
                <w:rFonts w:ascii="Arial" w:hAnsi="Arial" w:cs="Arial"/>
                <w:sz w:val="18"/>
                <w:szCs w:val="18"/>
              </w:rPr>
              <w:t xml:space="preserve"> Alındı (Onay belgesini ekleyiniz)                 </w:t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 w:rsidRPr="00C032D9">
              <w:rPr>
                <w:rFonts w:ascii="Arial" w:hAnsi="Arial" w:cs="Arial"/>
                <w:sz w:val="18"/>
                <w:szCs w:val="18"/>
              </w:rPr>
              <w:t xml:space="preserve"> Alınmadı</w:t>
            </w:r>
          </w:p>
        </w:tc>
      </w:tr>
      <w:tr w:rsidR="00DB03A9" w:rsidRPr="00C032D9" w14:paraId="27E26710" w14:textId="77777777" w:rsidTr="00C15998">
        <w:trPr>
          <w:trHeight w:val="556"/>
          <w:jc w:val="center"/>
        </w:trPr>
        <w:tc>
          <w:tcPr>
            <w:tcW w:w="4027" w:type="dxa"/>
            <w:shd w:val="clear" w:color="auto" w:fill="auto"/>
            <w:vAlign w:val="center"/>
          </w:tcPr>
          <w:p w14:paraId="1C9F785D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 xml:space="preserve">Araştırmanın Başlama Tarihi </w:t>
            </w:r>
          </w:p>
        </w:tc>
        <w:tc>
          <w:tcPr>
            <w:tcW w:w="7030" w:type="dxa"/>
            <w:gridSpan w:val="3"/>
            <w:shd w:val="clear" w:color="auto" w:fill="auto"/>
            <w:vAlign w:val="center"/>
          </w:tcPr>
          <w:p w14:paraId="2CD95018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03A9" w:rsidRPr="00C032D9" w14:paraId="290F85FB" w14:textId="77777777" w:rsidTr="00C15998">
        <w:trPr>
          <w:trHeight w:val="565"/>
          <w:jc w:val="center"/>
        </w:trPr>
        <w:tc>
          <w:tcPr>
            <w:tcW w:w="4027" w:type="dxa"/>
            <w:shd w:val="clear" w:color="auto" w:fill="auto"/>
            <w:vAlign w:val="center"/>
          </w:tcPr>
          <w:p w14:paraId="33988916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>Araştırmanın Süresi (Gün-Hafta-Ay)</w:t>
            </w:r>
          </w:p>
        </w:tc>
        <w:tc>
          <w:tcPr>
            <w:tcW w:w="7030" w:type="dxa"/>
            <w:gridSpan w:val="3"/>
            <w:shd w:val="clear" w:color="auto" w:fill="auto"/>
            <w:vAlign w:val="center"/>
          </w:tcPr>
          <w:p w14:paraId="7DCFD446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B03A9" w:rsidRPr="00C032D9" w14:paraId="6FD1EFEC" w14:textId="77777777" w:rsidTr="00C15998">
        <w:trPr>
          <w:trHeight w:val="622"/>
          <w:jc w:val="center"/>
        </w:trPr>
        <w:tc>
          <w:tcPr>
            <w:tcW w:w="4027" w:type="dxa"/>
            <w:shd w:val="clear" w:color="auto" w:fill="auto"/>
            <w:vAlign w:val="center"/>
          </w:tcPr>
          <w:p w14:paraId="5393AE19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>Yüksek Lisans/Doktora/ÖYP Tezi ise</w:t>
            </w:r>
          </w:p>
          <w:p w14:paraId="638ACC99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>Danışman Adı Soyadı, Ünvanı ve İmza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5ED7E96A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Arial" w:hAnsi="Arial" w:cs="Arial"/>
                <w:sz w:val="18"/>
                <w:szCs w:val="18"/>
              </w:rPr>
              <w:t xml:space="preserve">Adı Soyadı: </w:t>
            </w:r>
          </w:p>
        </w:tc>
        <w:tc>
          <w:tcPr>
            <w:tcW w:w="3447" w:type="dxa"/>
            <w:gridSpan w:val="2"/>
            <w:shd w:val="clear" w:color="auto" w:fill="auto"/>
            <w:vAlign w:val="center"/>
          </w:tcPr>
          <w:p w14:paraId="1C226D90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Arial" w:hAnsi="Arial" w:cs="Arial"/>
                <w:sz w:val="18"/>
                <w:szCs w:val="18"/>
              </w:rPr>
              <w:t xml:space="preserve">İmza: </w:t>
            </w:r>
          </w:p>
        </w:tc>
      </w:tr>
      <w:tr w:rsidR="00DB03A9" w:rsidRPr="00C032D9" w14:paraId="05480A27" w14:textId="77777777" w:rsidTr="00C15998">
        <w:trPr>
          <w:trHeight w:val="714"/>
          <w:jc w:val="center"/>
        </w:trPr>
        <w:tc>
          <w:tcPr>
            <w:tcW w:w="4027" w:type="dxa"/>
            <w:shd w:val="clear" w:color="auto" w:fill="auto"/>
            <w:vAlign w:val="center"/>
          </w:tcPr>
          <w:p w14:paraId="63EE1CEE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>Laboratuvar Kullanım Günleri</w:t>
            </w:r>
          </w:p>
        </w:tc>
        <w:tc>
          <w:tcPr>
            <w:tcW w:w="7030" w:type="dxa"/>
            <w:gridSpan w:val="3"/>
            <w:shd w:val="clear" w:color="auto" w:fill="auto"/>
            <w:vAlign w:val="center"/>
          </w:tcPr>
          <w:p w14:paraId="40D8BB64" w14:textId="77777777" w:rsidR="00DB03A9" w:rsidRPr="00C032D9" w:rsidRDefault="00DB03A9" w:rsidP="00C15998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>
              <w:rPr>
                <w:rFonts w:ascii="Cambria Math" w:hAnsi="Cambria Math" w:cs="Cambria Math"/>
                <w:sz w:val="18"/>
                <w:szCs w:val="18"/>
              </w:rPr>
              <w:t xml:space="preserve"> </w:t>
            </w:r>
            <w:r w:rsidRPr="00C032D9">
              <w:rPr>
                <w:rFonts w:ascii="Arial" w:hAnsi="Arial" w:cs="Arial"/>
                <w:sz w:val="18"/>
                <w:szCs w:val="18"/>
              </w:rPr>
              <w:t xml:space="preserve">Pazartesi 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  <w:t xml:space="preserve"> 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>
              <w:rPr>
                <w:rFonts w:ascii="Cambria Math" w:hAnsi="Cambria Math" w:cs="Cambria Math"/>
                <w:sz w:val="18"/>
                <w:szCs w:val="18"/>
              </w:rPr>
              <w:t xml:space="preserve"> </w:t>
            </w:r>
            <w:r w:rsidRPr="00C032D9">
              <w:rPr>
                <w:rFonts w:ascii="Arial" w:hAnsi="Arial" w:cs="Arial"/>
                <w:sz w:val="18"/>
                <w:szCs w:val="18"/>
              </w:rPr>
              <w:t>Salı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>
              <w:rPr>
                <w:rFonts w:ascii="Cambria Math" w:hAnsi="Cambria Math" w:cs="Cambria Math"/>
                <w:sz w:val="18"/>
                <w:szCs w:val="18"/>
              </w:rPr>
              <w:t xml:space="preserve"> </w:t>
            </w:r>
            <w:r w:rsidRPr="00C032D9">
              <w:rPr>
                <w:rFonts w:ascii="Arial" w:hAnsi="Arial" w:cs="Arial"/>
                <w:sz w:val="18"/>
                <w:szCs w:val="18"/>
              </w:rPr>
              <w:t xml:space="preserve">Çarşamba 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  <w:t xml:space="preserve">     </w:t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>
              <w:rPr>
                <w:rFonts w:ascii="Cambria Math" w:hAnsi="Cambria Math" w:cs="Cambria Math"/>
                <w:sz w:val="18"/>
                <w:szCs w:val="18"/>
              </w:rPr>
              <w:t xml:space="preserve"> </w:t>
            </w:r>
            <w:r w:rsidRPr="00C032D9">
              <w:rPr>
                <w:rFonts w:ascii="Arial" w:hAnsi="Arial" w:cs="Arial"/>
                <w:sz w:val="18"/>
                <w:szCs w:val="18"/>
              </w:rPr>
              <w:t xml:space="preserve">Perşembe 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  <w:t xml:space="preserve">     </w:t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>
              <w:rPr>
                <w:rFonts w:ascii="Cambria Math" w:hAnsi="Cambria Math" w:cs="Cambria Math"/>
                <w:sz w:val="18"/>
                <w:szCs w:val="18"/>
              </w:rPr>
              <w:t xml:space="preserve"> </w:t>
            </w:r>
            <w:r w:rsidRPr="00C032D9">
              <w:rPr>
                <w:rFonts w:ascii="Arial" w:hAnsi="Arial" w:cs="Arial"/>
                <w:sz w:val="18"/>
                <w:szCs w:val="18"/>
              </w:rPr>
              <w:t>Cuma</w:t>
            </w:r>
          </w:p>
          <w:p w14:paraId="5599B881" w14:textId="77777777" w:rsidR="00DB03A9" w:rsidRPr="00C032D9" w:rsidRDefault="00DB03A9" w:rsidP="00C15998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>
              <w:rPr>
                <w:rFonts w:ascii="Cambria Math" w:hAnsi="Cambria Math" w:cs="Cambria Math"/>
                <w:sz w:val="18"/>
                <w:szCs w:val="18"/>
              </w:rPr>
              <w:t xml:space="preserve"> </w:t>
            </w:r>
            <w:r w:rsidRPr="00C032D9">
              <w:rPr>
                <w:rFonts w:ascii="Arial" w:hAnsi="Arial" w:cs="Arial"/>
                <w:sz w:val="18"/>
                <w:szCs w:val="18"/>
              </w:rPr>
              <w:t xml:space="preserve">Cumartesi 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  <w:t xml:space="preserve">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032D9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>
              <w:rPr>
                <w:rFonts w:ascii="Cambria Math" w:hAnsi="Cambria Math" w:cs="Cambria Math"/>
                <w:sz w:val="18"/>
                <w:szCs w:val="18"/>
              </w:rPr>
              <w:t xml:space="preserve"> </w:t>
            </w:r>
            <w:r w:rsidRPr="00C032D9">
              <w:rPr>
                <w:rFonts w:ascii="Arial" w:hAnsi="Arial" w:cs="Arial"/>
                <w:sz w:val="18"/>
                <w:szCs w:val="18"/>
              </w:rPr>
              <w:t>Pazar</w:t>
            </w:r>
          </w:p>
        </w:tc>
      </w:tr>
      <w:tr w:rsidR="00DB03A9" w:rsidRPr="00C032D9" w14:paraId="6AB41F15" w14:textId="77777777" w:rsidTr="00C15998">
        <w:trPr>
          <w:trHeight w:val="912"/>
          <w:jc w:val="center"/>
        </w:trPr>
        <w:tc>
          <w:tcPr>
            <w:tcW w:w="4027" w:type="dxa"/>
            <w:shd w:val="clear" w:color="auto" w:fill="auto"/>
            <w:vAlign w:val="center"/>
          </w:tcPr>
          <w:p w14:paraId="37BA331D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 xml:space="preserve">Laboratuvar Kullanım Saatleri </w:t>
            </w:r>
          </w:p>
        </w:tc>
        <w:tc>
          <w:tcPr>
            <w:tcW w:w="7030" w:type="dxa"/>
            <w:gridSpan w:val="3"/>
            <w:shd w:val="clear" w:color="auto" w:fill="auto"/>
          </w:tcPr>
          <w:p w14:paraId="7D47BB2B" w14:textId="77777777" w:rsidR="00DB03A9" w:rsidRPr="00C032D9" w:rsidRDefault="00DB03A9" w:rsidP="00C15998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 w:rsidRPr="00C032D9">
              <w:rPr>
                <w:rFonts w:ascii="Arial" w:hAnsi="Arial" w:cs="Arial"/>
                <w:sz w:val="18"/>
                <w:szCs w:val="18"/>
              </w:rPr>
              <w:t xml:space="preserve">08:30-10:30   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 w:rsidRPr="00C032D9">
              <w:rPr>
                <w:rFonts w:ascii="Arial" w:hAnsi="Arial" w:cs="Arial"/>
                <w:sz w:val="18"/>
                <w:szCs w:val="18"/>
              </w:rPr>
              <w:t xml:space="preserve">10:30-12:00  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 w:rsidRPr="00C032D9">
              <w:rPr>
                <w:rFonts w:ascii="Arial" w:hAnsi="Arial" w:cs="Arial"/>
                <w:sz w:val="18"/>
                <w:szCs w:val="18"/>
              </w:rPr>
              <w:t>12:00-13:00</w:t>
            </w:r>
          </w:p>
          <w:p w14:paraId="43E46671" w14:textId="77777777" w:rsidR="00DB03A9" w:rsidRPr="00C032D9" w:rsidRDefault="00DB03A9" w:rsidP="00C15998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 w:rsidRPr="00C032D9">
              <w:rPr>
                <w:rFonts w:ascii="Arial" w:hAnsi="Arial" w:cs="Arial"/>
                <w:sz w:val="18"/>
                <w:szCs w:val="18"/>
              </w:rPr>
              <w:t xml:space="preserve">13:00-15:00 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 w:rsidRPr="00C032D9">
              <w:rPr>
                <w:rFonts w:ascii="Arial" w:hAnsi="Arial" w:cs="Arial"/>
                <w:sz w:val="18"/>
                <w:szCs w:val="18"/>
              </w:rPr>
              <w:t xml:space="preserve">15:00-17:00  </w:t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Arial" w:hAnsi="Arial" w:cs="Arial"/>
                <w:sz w:val="18"/>
                <w:szCs w:val="18"/>
              </w:rPr>
              <w:tab/>
            </w: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 w:rsidRPr="00C032D9">
              <w:rPr>
                <w:rFonts w:ascii="Arial" w:hAnsi="Arial" w:cs="Arial"/>
                <w:sz w:val="18"/>
                <w:szCs w:val="18"/>
              </w:rPr>
              <w:t>17:00-19:00</w:t>
            </w:r>
          </w:p>
          <w:p w14:paraId="2C3AE6C7" w14:textId="77777777" w:rsidR="00DB03A9" w:rsidRPr="00C032D9" w:rsidRDefault="00DB03A9" w:rsidP="00C15998">
            <w:pPr>
              <w:tabs>
                <w:tab w:val="left" w:pos="1598"/>
              </w:tabs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2D9">
              <w:rPr>
                <w:rFonts w:ascii="Cambria Math" w:hAnsi="Cambria Math" w:cs="Cambria Math"/>
                <w:sz w:val="18"/>
                <w:szCs w:val="18"/>
              </w:rPr>
              <w:t>⃝</w:t>
            </w:r>
            <w:r w:rsidRPr="00C032D9">
              <w:rPr>
                <w:rFonts w:ascii="Arial" w:hAnsi="Arial" w:cs="Arial"/>
                <w:sz w:val="18"/>
                <w:szCs w:val="18"/>
              </w:rPr>
              <w:t>19:00-21:00</w:t>
            </w:r>
          </w:p>
        </w:tc>
      </w:tr>
      <w:tr w:rsidR="00DB03A9" w:rsidRPr="00C032D9" w14:paraId="0DCE6542" w14:textId="77777777" w:rsidTr="00C15998">
        <w:trPr>
          <w:trHeight w:val="655"/>
          <w:jc w:val="center"/>
        </w:trPr>
        <w:tc>
          <w:tcPr>
            <w:tcW w:w="4027" w:type="dxa"/>
            <w:shd w:val="clear" w:color="auto" w:fill="auto"/>
            <w:vAlign w:val="center"/>
          </w:tcPr>
          <w:p w14:paraId="1B194AB6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 xml:space="preserve">Belgeyi Dolduran Araştırmacının </w:t>
            </w:r>
          </w:p>
          <w:p w14:paraId="3453F90A" w14:textId="77777777" w:rsidR="00DB03A9" w:rsidRPr="00C032D9" w:rsidRDefault="00DB03A9" w:rsidP="00C15998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032D9">
              <w:rPr>
                <w:rFonts w:ascii="Arial" w:hAnsi="Arial" w:cs="Arial"/>
                <w:b/>
                <w:sz w:val="18"/>
                <w:szCs w:val="18"/>
              </w:rPr>
              <w:t>Adı Soyadı, Ünvanı ve İmzası</w:t>
            </w:r>
          </w:p>
        </w:tc>
        <w:tc>
          <w:tcPr>
            <w:tcW w:w="3717" w:type="dxa"/>
            <w:gridSpan w:val="2"/>
            <w:shd w:val="clear" w:color="auto" w:fill="auto"/>
          </w:tcPr>
          <w:p w14:paraId="1485D512" w14:textId="77777777" w:rsidR="00DB03A9" w:rsidRPr="00DC7588" w:rsidRDefault="00DB03A9" w:rsidP="00C15998">
            <w:pPr>
              <w:spacing w:after="0" w:line="240" w:lineRule="auto"/>
              <w:rPr>
                <w:rFonts w:ascii="Arial" w:hAnsi="Arial" w:cs="Arial"/>
                <w:sz w:val="10"/>
                <w:szCs w:val="10"/>
              </w:rPr>
            </w:pPr>
            <w:r w:rsidRPr="00DC7588">
              <w:rPr>
                <w:rFonts w:ascii="Arial" w:hAnsi="Arial" w:cs="Arial"/>
                <w:sz w:val="10"/>
                <w:szCs w:val="10"/>
              </w:rPr>
              <w:t>Adı Soyadı ve Unvanı:</w:t>
            </w:r>
          </w:p>
        </w:tc>
        <w:tc>
          <w:tcPr>
            <w:tcW w:w="3313" w:type="dxa"/>
            <w:shd w:val="clear" w:color="auto" w:fill="auto"/>
          </w:tcPr>
          <w:p w14:paraId="6D4BBE3F" w14:textId="77777777" w:rsidR="00DB03A9" w:rsidRPr="00DC7588" w:rsidRDefault="00DB03A9" w:rsidP="00C15998">
            <w:pPr>
              <w:spacing w:after="0" w:line="240" w:lineRule="auto"/>
              <w:rPr>
                <w:rFonts w:ascii="Arial" w:hAnsi="Arial" w:cs="Arial"/>
                <w:sz w:val="10"/>
                <w:szCs w:val="10"/>
              </w:rPr>
            </w:pPr>
            <w:r w:rsidRPr="00DC7588">
              <w:rPr>
                <w:rFonts w:ascii="Arial" w:hAnsi="Arial" w:cs="Arial"/>
                <w:sz w:val="10"/>
                <w:szCs w:val="10"/>
              </w:rPr>
              <w:t>İmza:</w:t>
            </w:r>
          </w:p>
        </w:tc>
      </w:tr>
    </w:tbl>
    <w:p w14:paraId="420F5DE2" w14:textId="77777777" w:rsidR="00DB03A9" w:rsidRDefault="00DB03A9" w:rsidP="00DB03A9">
      <w:pPr>
        <w:pStyle w:val="AralkYok"/>
        <w:rPr>
          <w:rFonts w:ascii="Arial" w:hAnsi="Arial" w:cs="Arial"/>
          <w:sz w:val="16"/>
          <w:szCs w:val="16"/>
        </w:rPr>
      </w:pPr>
    </w:p>
    <w:tbl>
      <w:tblPr>
        <w:tblpPr w:leftFromText="141" w:rightFromText="141" w:vertAnchor="text" w:horzAnchor="margin" w:tblpX="-318" w:tblpY="-59"/>
        <w:tblW w:w="5678" w:type="dxa"/>
        <w:tblLook w:val="0600" w:firstRow="0" w:lastRow="0" w:firstColumn="0" w:lastColumn="0" w:noHBand="1" w:noVBand="1"/>
      </w:tblPr>
      <w:tblGrid>
        <w:gridCol w:w="5678"/>
      </w:tblGrid>
      <w:tr w:rsidR="00DB03A9" w:rsidRPr="00DC7588" w14:paraId="78098ADA" w14:textId="77777777" w:rsidTr="00EB02A4">
        <w:trPr>
          <w:trHeight w:val="2729"/>
        </w:trPr>
        <w:tc>
          <w:tcPr>
            <w:tcW w:w="5678" w:type="dxa"/>
            <w:shd w:val="clear" w:color="auto" w:fill="auto"/>
          </w:tcPr>
          <w:p w14:paraId="629176D3" w14:textId="77777777" w:rsidR="00DB03A9" w:rsidRPr="00DC7588" w:rsidRDefault="00DB03A9" w:rsidP="00C15998">
            <w:pPr>
              <w:pStyle w:val="AralkYok"/>
              <w:tabs>
                <w:tab w:val="left" w:pos="0"/>
              </w:tabs>
              <w:rPr>
                <w:rFonts w:ascii="Times New Roman" w:hAnsi="Times New Roman"/>
                <w:b/>
              </w:rPr>
            </w:pPr>
            <w:r w:rsidRPr="00DC7588">
              <w:rPr>
                <w:rFonts w:ascii="Times New Roman" w:hAnsi="Times New Roman"/>
                <w:b/>
              </w:rPr>
              <w:lastRenderedPageBreak/>
              <w:sym w:font="Wingdings" w:char="F0A1"/>
            </w:r>
            <w:r w:rsidRPr="00DC7588">
              <w:rPr>
                <w:rFonts w:ascii="Times New Roman" w:hAnsi="Times New Roman"/>
                <w:b/>
              </w:rPr>
              <w:t xml:space="preserve"> UYGUNDUR.  </w:t>
            </w:r>
            <w:r w:rsidRPr="00DC7588">
              <w:rPr>
                <w:rFonts w:ascii="Times New Roman" w:hAnsi="Times New Roman"/>
                <w:b/>
              </w:rPr>
              <w:tab/>
            </w:r>
            <w:r w:rsidRPr="00DC7588">
              <w:rPr>
                <w:rFonts w:ascii="Times New Roman" w:hAnsi="Times New Roman"/>
                <w:b/>
              </w:rPr>
              <w:tab/>
              <w:t xml:space="preserve">                </w:t>
            </w:r>
            <w:r>
              <w:rPr>
                <w:rFonts w:ascii="Times New Roman" w:hAnsi="Times New Roman"/>
                <w:b/>
              </w:rPr>
              <w:t xml:space="preserve">                                  </w:t>
            </w:r>
            <w:r w:rsidRPr="00DC7588">
              <w:rPr>
                <w:rFonts w:ascii="Times New Roman" w:hAnsi="Times New Roman"/>
                <w:b/>
              </w:rPr>
              <w:sym w:font="Wingdings" w:char="F0A1"/>
            </w:r>
            <w:r w:rsidRPr="00DC7588">
              <w:rPr>
                <w:rFonts w:ascii="Times New Roman" w:hAnsi="Times New Roman"/>
                <w:b/>
              </w:rPr>
              <w:t xml:space="preserve"> UYGUN DEĞİLDİR.</w:t>
            </w:r>
          </w:p>
          <w:p w14:paraId="018860B0" w14:textId="77777777" w:rsidR="00DB03A9" w:rsidRPr="00DC7588" w:rsidRDefault="00DB03A9" w:rsidP="00C15998">
            <w:pPr>
              <w:pStyle w:val="AralkYok"/>
              <w:tabs>
                <w:tab w:val="left" w:pos="0"/>
              </w:tabs>
              <w:rPr>
                <w:rFonts w:ascii="Times New Roman" w:hAnsi="Times New Roman"/>
                <w:b/>
              </w:rPr>
            </w:pPr>
            <w:r w:rsidRPr="00DC7588">
              <w:rPr>
                <w:rFonts w:ascii="Times New Roman" w:hAnsi="Times New Roman"/>
                <w:b/>
              </w:rPr>
              <w:sym w:font="Wingdings" w:char="F0A1"/>
            </w:r>
            <w:r w:rsidRPr="00DC7588">
              <w:rPr>
                <w:rFonts w:ascii="Times New Roman" w:hAnsi="Times New Roman"/>
                <w:b/>
              </w:rPr>
              <w:t xml:space="preserve"> </w:t>
            </w:r>
            <w:r w:rsidRPr="00DC7588">
              <w:rPr>
                <w:rFonts w:ascii="Times New Roman" w:hAnsi="Times New Roman"/>
                <w:b/>
                <w:sz w:val="18"/>
                <w:szCs w:val="18"/>
              </w:rPr>
              <w:t>Araştırma saatlerinde düzeltme yapılmalıdır.</w:t>
            </w:r>
          </w:p>
          <w:p w14:paraId="67F1DFDB" w14:textId="77777777" w:rsidR="00DB03A9" w:rsidRPr="00DC7588" w:rsidRDefault="00DB03A9" w:rsidP="00C15998">
            <w:pPr>
              <w:pStyle w:val="AralkYok"/>
              <w:tabs>
                <w:tab w:val="left" w:pos="0"/>
              </w:tabs>
              <w:rPr>
                <w:rFonts w:ascii="Times New Roman" w:hAnsi="Times New Roman"/>
                <w:b/>
              </w:rPr>
            </w:pPr>
            <w:r w:rsidRPr="00DC7588">
              <w:rPr>
                <w:rFonts w:ascii="Times New Roman" w:hAnsi="Times New Roman"/>
                <w:b/>
              </w:rPr>
              <w:sym w:font="Wingdings" w:char="F0A1"/>
            </w:r>
            <w:r w:rsidRPr="00DC7588">
              <w:rPr>
                <w:rFonts w:ascii="Times New Roman" w:hAnsi="Times New Roman"/>
                <w:b/>
              </w:rPr>
              <w:t xml:space="preserve"> </w:t>
            </w:r>
            <w:r w:rsidRPr="00DC7588">
              <w:rPr>
                <w:rFonts w:ascii="Times New Roman" w:hAnsi="Times New Roman"/>
                <w:b/>
                <w:sz w:val="18"/>
                <w:szCs w:val="18"/>
              </w:rPr>
              <w:t>Araştırma günlerinde düzeltme yapılmalıdır.</w:t>
            </w:r>
          </w:p>
          <w:p w14:paraId="4525BCEF" w14:textId="77777777" w:rsidR="00DB03A9" w:rsidRPr="00DC7588" w:rsidRDefault="00DB03A9" w:rsidP="00C15998">
            <w:pPr>
              <w:pStyle w:val="AralkYok"/>
              <w:tabs>
                <w:tab w:val="left" w:pos="0"/>
              </w:tabs>
              <w:rPr>
                <w:rFonts w:ascii="Times New Roman" w:hAnsi="Times New Roman"/>
                <w:b/>
              </w:rPr>
            </w:pPr>
            <w:r w:rsidRPr="00DC7588">
              <w:rPr>
                <w:rFonts w:ascii="Times New Roman" w:hAnsi="Times New Roman"/>
                <w:b/>
              </w:rPr>
              <w:sym w:font="Wingdings" w:char="F0A1"/>
            </w:r>
            <w:r w:rsidRPr="00DC7588">
              <w:rPr>
                <w:rFonts w:ascii="Times New Roman" w:hAnsi="Times New Roman"/>
                <w:b/>
              </w:rPr>
              <w:t xml:space="preserve"> </w:t>
            </w:r>
            <w:r w:rsidRPr="00DC7588">
              <w:rPr>
                <w:rFonts w:ascii="Times New Roman" w:hAnsi="Times New Roman"/>
                <w:b/>
                <w:sz w:val="18"/>
                <w:szCs w:val="18"/>
              </w:rPr>
              <w:t>Araştırma için gerekli ekipman yoktur – kullanım dışıdır.</w:t>
            </w:r>
          </w:p>
          <w:p w14:paraId="53CE031A" w14:textId="77777777" w:rsidR="00DB03A9" w:rsidRPr="00DC7588" w:rsidRDefault="00DB03A9" w:rsidP="00C15998">
            <w:pPr>
              <w:pStyle w:val="AralkYok"/>
              <w:tabs>
                <w:tab w:val="left" w:pos="0"/>
              </w:tabs>
              <w:rPr>
                <w:rFonts w:ascii="Times New Roman" w:hAnsi="Times New Roman"/>
                <w:b/>
              </w:rPr>
            </w:pPr>
            <w:r w:rsidRPr="00DC7588">
              <w:rPr>
                <w:rFonts w:ascii="Times New Roman" w:hAnsi="Times New Roman"/>
                <w:b/>
              </w:rPr>
              <w:sym w:font="Wingdings" w:char="F0A1"/>
            </w:r>
            <w:r w:rsidRPr="00DC7588">
              <w:rPr>
                <w:rFonts w:ascii="Times New Roman" w:hAnsi="Times New Roman"/>
                <w:b/>
              </w:rPr>
              <w:t xml:space="preserve"> </w:t>
            </w:r>
            <w:r w:rsidRPr="00DC7588">
              <w:rPr>
                <w:rFonts w:ascii="Times New Roman" w:hAnsi="Times New Roman"/>
                <w:b/>
                <w:sz w:val="18"/>
                <w:szCs w:val="18"/>
              </w:rPr>
              <w:t>Laboratuvar takvimi tamamıyla doludur.</w:t>
            </w:r>
          </w:p>
          <w:p w14:paraId="2159D3F7" w14:textId="77777777" w:rsidR="00DB03A9" w:rsidRPr="00DC7588" w:rsidRDefault="00DB03A9" w:rsidP="00C15998">
            <w:pPr>
              <w:pStyle w:val="AralkYok"/>
              <w:tabs>
                <w:tab w:val="left" w:pos="0"/>
              </w:tabs>
              <w:rPr>
                <w:rFonts w:ascii="Times New Roman" w:hAnsi="Times New Roman"/>
                <w:b/>
              </w:rPr>
            </w:pPr>
            <w:r w:rsidRPr="00DC7588">
              <w:rPr>
                <w:rFonts w:ascii="Times New Roman" w:hAnsi="Times New Roman"/>
                <w:b/>
              </w:rPr>
              <w:sym w:font="Wingdings" w:char="F0A1"/>
            </w:r>
            <w:r w:rsidRPr="00DC7588">
              <w:rPr>
                <w:rFonts w:ascii="Times New Roman" w:hAnsi="Times New Roman"/>
                <w:b/>
              </w:rPr>
              <w:t xml:space="preserve"> </w:t>
            </w:r>
            <w:r w:rsidRPr="00DC7588">
              <w:rPr>
                <w:rFonts w:ascii="Times New Roman" w:hAnsi="Times New Roman"/>
                <w:b/>
                <w:sz w:val="18"/>
                <w:szCs w:val="18"/>
              </w:rPr>
              <w:t>Diğer ……………………………………………………………..</w:t>
            </w:r>
          </w:p>
          <w:p w14:paraId="0E256434" w14:textId="77777777" w:rsidR="00AD4DD0" w:rsidRDefault="00AD4DD0" w:rsidP="00AD4DD0">
            <w:pPr>
              <w:pStyle w:val="AralkYok"/>
              <w:tabs>
                <w:tab w:val="left" w:pos="0"/>
              </w:tabs>
              <w:rPr>
                <w:rFonts w:ascii="Times New Roman" w:hAnsi="Times New Roman"/>
                <w:b/>
              </w:rPr>
            </w:pPr>
          </w:p>
          <w:p w14:paraId="4B81DE94" w14:textId="77777777" w:rsidR="00AD4DD0" w:rsidRDefault="00AD4DD0" w:rsidP="00AD4DD0">
            <w:pPr>
              <w:pStyle w:val="AralkYok"/>
              <w:tabs>
                <w:tab w:val="left" w:pos="0"/>
              </w:tabs>
              <w:rPr>
                <w:rFonts w:ascii="Times New Roman" w:hAnsi="Times New Roman"/>
                <w:b/>
              </w:rPr>
            </w:pPr>
          </w:p>
          <w:p w14:paraId="5044BCBD" w14:textId="6C219439" w:rsidR="00DB03A9" w:rsidRPr="00DC7588" w:rsidRDefault="00EB02A4" w:rsidP="00AD4DD0">
            <w:pPr>
              <w:pStyle w:val="AralkYok"/>
              <w:tabs>
                <w:tab w:val="left" w:pos="0"/>
              </w:tabs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B6522CC" wp14:editId="27366085">
                      <wp:simplePos x="0" y="0"/>
                      <wp:positionH relativeFrom="column">
                        <wp:posOffset>561975</wp:posOffset>
                      </wp:positionH>
                      <wp:positionV relativeFrom="paragraph">
                        <wp:posOffset>137160</wp:posOffset>
                      </wp:positionV>
                      <wp:extent cx="5653405" cy="1022350"/>
                      <wp:effectExtent l="4445" t="0" r="0" b="635"/>
                      <wp:wrapNone/>
                      <wp:docPr id="3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653405" cy="1022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AAC594E" w14:textId="77777777" w:rsidR="00DB03A9" w:rsidRDefault="00DB03A9" w:rsidP="00DB03A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</w:p>
                                <w:p w14:paraId="70EB06E2" w14:textId="77777777" w:rsidR="00DB03A9" w:rsidRPr="00744F36" w:rsidRDefault="00DB03A9" w:rsidP="00DB03A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</w:p>
                                <w:p w14:paraId="03740E7B" w14:textId="77777777" w:rsidR="00DB03A9" w:rsidRPr="00DC7588" w:rsidRDefault="00DB03A9" w:rsidP="00DB03A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/>
                                      <w:b/>
                                    </w:rPr>
                                  </w:pPr>
                                  <w:r w:rsidRPr="00DC7588">
                                    <w:rPr>
                                      <w:rFonts w:ascii="Times New Roman" w:hAnsi="Times New Roman"/>
                                      <w:b/>
                                    </w:rPr>
                                    <w:t>ONAY</w:t>
                                  </w:r>
                                </w:p>
                                <w:p w14:paraId="165C3A43" w14:textId="77777777" w:rsidR="00DB03A9" w:rsidRDefault="009C45AC" w:rsidP="00DB03A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b/>
                                    </w:rPr>
                                    <w:t xml:space="preserve">Fakülte </w:t>
                                  </w:r>
                                  <w:r w:rsidR="00DB03A9">
                                    <w:rPr>
                                      <w:rFonts w:ascii="Times New Roman" w:hAnsi="Times New Roman"/>
                                      <w:b/>
                                    </w:rPr>
                                    <w:t>Dekan</w:t>
                                  </w:r>
                                  <w:r>
                                    <w:rPr>
                                      <w:rFonts w:ascii="Times New Roman" w:hAnsi="Times New Roman"/>
                                      <w:b/>
                                    </w:rPr>
                                    <w:t>ı</w:t>
                                  </w:r>
                                </w:p>
                                <w:p w14:paraId="6B33CAF1" w14:textId="77777777" w:rsidR="00DB03A9" w:rsidRPr="00744F36" w:rsidRDefault="00DB03A9" w:rsidP="00DB03A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B6522C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2" o:spid="_x0000_s1026" type="#_x0000_t202" style="position:absolute;margin-left:44.25pt;margin-top:10.8pt;width:445.15pt;height:80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" filled="f" stroked="f">
                      <v:textbox>
                        <w:txbxContent>
                          <w:p w14:paraId="6AAC594E" w14:textId="77777777" w:rsidR="00DB03A9" w:rsidRDefault="00DB03A9" w:rsidP="00DB03A9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70EB06E2" w14:textId="77777777" w:rsidR="00DB03A9" w:rsidRPr="00744F36" w:rsidRDefault="00DB03A9" w:rsidP="00DB03A9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03740E7B" w14:textId="77777777" w:rsidR="00DB03A9" w:rsidRPr="00DC7588" w:rsidRDefault="00DB03A9" w:rsidP="00DB03A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DC7588">
                              <w:rPr>
                                <w:rFonts w:ascii="Times New Roman" w:hAnsi="Times New Roman"/>
                                <w:b/>
                              </w:rPr>
                              <w:t>ONAY</w:t>
                            </w:r>
                          </w:p>
                          <w:p w14:paraId="165C3A43" w14:textId="77777777" w:rsidR="00DB03A9" w:rsidRDefault="009C45AC" w:rsidP="00DB03A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Fakülte </w:t>
                            </w:r>
                            <w:r w:rsidR="00DB03A9">
                              <w:rPr>
                                <w:rFonts w:ascii="Times New Roman" w:hAnsi="Times New Roman"/>
                                <w:b/>
                              </w:rPr>
                              <w:t>Dekan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ı</w:t>
                            </w:r>
                          </w:p>
                          <w:p w14:paraId="6B33CAF1" w14:textId="77777777" w:rsidR="00DB03A9" w:rsidRPr="00744F36" w:rsidRDefault="00DB03A9" w:rsidP="00DB03A9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4DD0">
              <w:rPr>
                <w:rFonts w:ascii="Times New Roman" w:hAnsi="Times New Roman"/>
                <w:b/>
              </w:rPr>
              <w:t xml:space="preserve">Spor Analitiği </w:t>
            </w:r>
            <w:r w:rsidR="00DB03A9" w:rsidRPr="00DC7588">
              <w:rPr>
                <w:rFonts w:ascii="Times New Roman" w:hAnsi="Times New Roman"/>
                <w:b/>
              </w:rPr>
              <w:t>Laboratuvarı Sorumlusu</w:t>
            </w:r>
          </w:p>
        </w:tc>
      </w:tr>
    </w:tbl>
    <w:p w14:paraId="2120D87D" w14:textId="0BB5D4DA" w:rsidR="00DB03A9" w:rsidRDefault="00EB02A4" w:rsidP="00DB03A9">
      <w:pPr>
        <w:pStyle w:val="AralkYok"/>
        <w:rPr>
          <w:rFonts w:ascii="Arial" w:hAnsi="Arial" w:cs="Arial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1F4BC95" wp14:editId="6DC07783">
                <wp:simplePos x="0" y="0"/>
                <wp:positionH relativeFrom="column">
                  <wp:posOffset>-48260</wp:posOffset>
                </wp:positionH>
                <wp:positionV relativeFrom="paragraph">
                  <wp:posOffset>109855</wp:posOffset>
                </wp:positionV>
                <wp:extent cx="3194050" cy="1820545"/>
                <wp:effectExtent l="0" t="0" r="0" b="0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050" cy="18205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FE2227" w14:textId="77777777" w:rsidR="00DB03A9" w:rsidRDefault="00DB03A9" w:rsidP="00DB03A9">
                            <w:pPr>
                              <w:pStyle w:val="AralkYok"/>
                              <w:tabs>
                                <w:tab w:val="left" w:pos="-567"/>
                              </w:tabs>
                              <w:ind w:right="452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27711560" w14:textId="77777777" w:rsidR="00DB03A9" w:rsidRDefault="00DB03A9" w:rsidP="00DB03A9">
                            <w:pPr>
                              <w:pStyle w:val="AralkYok"/>
                              <w:tabs>
                                <w:tab w:val="left" w:pos="-567"/>
                              </w:tabs>
                              <w:ind w:right="452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84DCA3C" w14:textId="77777777" w:rsidR="00DB03A9" w:rsidRDefault="00DB03A9" w:rsidP="00DB03A9">
                            <w:pPr>
                              <w:pStyle w:val="AralkYok"/>
                              <w:tabs>
                                <w:tab w:val="left" w:pos="-567"/>
                              </w:tabs>
                              <w:ind w:right="452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1B5428C8" w14:textId="77777777" w:rsidR="00DB03A9" w:rsidRDefault="00DB03A9" w:rsidP="00DB03A9">
                            <w:pPr>
                              <w:pStyle w:val="AralkYok"/>
                              <w:tabs>
                                <w:tab w:val="left" w:pos="-567"/>
                              </w:tabs>
                              <w:ind w:right="452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06AD30FD" w14:textId="77777777" w:rsidR="00DB03A9" w:rsidRDefault="00DB03A9" w:rsidP="00DB03A9">
                            <w:pPr>
                              <w:pStyle w:val="AralkYok"/>
                              <w:tabs>
                                <w:tab w:val="left" w:pos="-567"/>
                              </w:tabs>
                              <w:ind w:right="452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3D3D1375" w14:textId="77777777" w:rsidR="00DB03A9" w:rsidRDefault="00DB03A9" w:rsidP="00DB03A9">
                            <w:pPr>
                              <w:pStyle w:val="AralkYok"/>
                              <w:tabs>
                                <w:tab w:val="left" w:pos="-567"/>
                              </w:tabs>
                              <w:ind w:right="452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6B203629" w14:textId="77777777" w:rsidR="00DB03A9" w:rsidRDefault="00DB03A9" w:rsidP="00DB03A9">
                            <w:pPr>
                              <w:pStyle w:val="AralkYok"/>
                              <w:tabs>
                                <w:tab w:val="left" w:pos="-567"/>
                              </w:tabs>
                              <w:ind w:right="452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4DCAA7BF" w14:textId="77777777" w:rsidR="00DB03A9" w:rsidRDefault="00DB03A9" w:rsidP="00DB03A9">
                            <w:pPr>
                              <w:pStyle w:val="AralkYok"/>
                              <w:tabs>
                                <w:tab w:val="left" w:pos="-567"/>
                              </w:tabs>
                              <w:ind w:right="452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7292371B" w14:textId="77777777" w:rsidR="00DB03A9" w:rsidRPr="00DC7588" w:rsidRDefault="00AD4DD0" w:rsidP="00AD4DD0">
                            <w:pPr>
                              <w:pStyle w:val="AralkYok"/>
                              <w:tabs>
                                <w:tab w:val="left" w:pos="-567"/>
                              </w:tabs>
                              <w:ind w:right="452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      </w:t>
                            </w:r>
                            <w:r w:rsidR="00DB03A9" w:rsidRPr="00DC7588">
                              <w:rPr>
                                <w:rFonts w:ascii="Times New Roman" w:hAnsi="Times New Roman"/>
                                <w:b/>
                              </w:rPr>
                              <w:t>Laboratuvarlar Koordinatörü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4BC95" id="_x0000_s1027" type="#_x0000_t202" style="position:absolute;margin-left:-3.8pt;margin-top:8.65pt;width:251.5pt;height:143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" stroked="f">
                <v:textbox>
                  <w:txbxContent>
                    <w:p w14:paraId="63FE2227" w14:textId="77777777" w:rsidR="00DB03A9" w:rsidRDefault="00DB03A9" w:rsidP="00DB03A9">
                      <w:pPr>
                        <w:pStyle w:val="AralkYok"/>
                        <w:tabs>
                          <w:tab w:val="left" w:pos="-567"/>
                        </w:tabs>
                        <w:ind w:right="452"/>
                        <w:jc w:val="center"/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  <w:p w14:paraId="27711560" w14:textId="77777777" w:rsidR="00DB03A9" w:rsidRDefault="00DB03A9" w:rsidP="00DB03A9">
                      <w:pPr>
                        <w:pStyle w:val="AralkYok"/>
                        <w:tabs>
                          <w:tab w:val="left" w:pos="-567"/>
                        </w:tabs>
                        <w:ind w:right="452"/>
                        <w:jc w:val="center"/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  <w:p w14:paraId="384DCA3C" w14:textId="77777777" w:rsidR="00DB03A9" w:rsidRDefault="00DB03A9" w:rsidP="00DB03A9">
                      <w:pPr>
                        <w:pStyle w:val="AralkYok"/>
                        <w:tabs>
                          <w:tab w:val="left" w:pos="-567"/>
                        </w:tabs>
                        <w:ind w:right="452"/>
                        <w:jc w:val="center"/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  <w:p w14:paraId="1B5428C8" w14:textId="77777777" w:rsidR="00DB03A9" w:rsidRDefault="00DB03A9" w:rsidP="00DB03A9">
                      <w:pPr>
                        <w:pStyle w:val="AralkYok"/>
                        <w:tabs>
                          <w:tab w:val="left" w:pos="-567"/>
                        </w:tabs>
                        <w:ind w:right="452"/>
                        <w:jc w:val="center"/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  <w:p w14:paraId="06AD30FD" w14:textId="77777777" w:rsidR="00DB03A9" w:rsidRDefault="00DB03A9" w:rsidP="00DB03A9">
                      <w:pPr>
                        <w:pStyle w:val="AralkYok"/>
                        <w:tabs>
                          <w:tab w:val="left" w:pos="-567"/>
                        </w:tabs>
                        <w:ind w:right="452"/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  <w:p w14:paraId="3D3D1375" w14:textId="77777777" w:rsidR="00DB03A9" w:rsidRDefault="00DB03A9" w:rsidP="00DB03A9">
                      <w:pPr>
                        <w:pStyle w:val="AralkYok"/>
                        <w:tabs>
                          <w:tab w:val="left" w:pos="-567"/>
                        </w:tabs>
                        <w:ind w:right="452"/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  <w:p w14:paraId="6B203629" w14:textId="77777777" w:rsidR="00DB03A9" w:rsidRDefault="00DB03A9" w:rsidP="00DB03A9">
                      <w:pPr>
                        <w:pStyle w:val="AralkYok"/>
                        <w:tabs>
                          <w:tab w:val="left" w:pos="-567"/>
                        </w:tabs>
                        <w:ind w:right="452"/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  <w:p w14:paraId="4DCAA7BF" w14:textId="77777777" w:rsidR="00DB03A9" w:rsidRDefault="00DB03A9" w:rsidP="00DB03A9">
                      <w:pPr>
                        <w:pStyle w:val="AralkYok"/>
                        <w:tabs>
                          <w:tab w:val="left" w:pos="-567"/>
                        </w:tabs>
                        <w:ind w:right="452"/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  <w:p w14:paraId="7292371B" w14:textId="77777777" w:rsidR="00DB03A9" w:rsidRPr="00DC7588" w:rsidRDefault="00AD4DD0" w:rsidP="00AD4DD0">
                      <w:pPr>
                        <w:pStyle w:val="AralkYok"/>
                        <w:tabs>
                          <w:tab w:val="left" w:pos="-567"/>
                        </w:tabs>
                        <w:ind w:right="452"/>
                        <w:rPr>
                          <w:rFonts w:ascii="Times New Roman" w:hAnsi="Times New Roman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 xml:space="preserve">      </w:t>
                      </w:r>
                      <w:r w:rsidR="00DB03A9" w:rsidRPr="00DC7588">
                        <w:rPr>
                          <w:rFonts w:ascii="Times New Roman" w:hAnsi="Times New Roman"/>
                          <w:b/>
                        </w:rPr>
                        <w:t>Laboratuvarlar Koordinatörü</w:t>
                      </w:r>
                    </w:p>
                  </w:txbxContent>
                </v:textbox>
              </v:shape>
            </w:pict>
          </mc:Fallback>
        </mc:AlternateContent>
      </w:r>
    </w:p>
    <w:p w14:paraId="041E00AA" w14:textId="77777777" w:rsidR="00DB03A9" w:rsidRDefault="00DB03A9" w:rsidP="00DB03A9">
      <w:pPr>
        <w:pStyle w:val="AralkYok"/>
        <w:rPr>
          <w:rFonts w:ascii="Arial" w:hAnsi="Arial" w:cs="Arial"/>
          <w:sz w:val="16"/>
          <w:szCs w:val="16"/>
        </w:rPr>
      </w:pPr>
    </w:p>
    <w:p w14:paraId="0E0C37A7" w14:textId="77777777" w:rsidR="00DB03A9" w:rsidRDefault="00DB03A9" w:rsidP="00DB03A9">
      <w:pPr>
        <w:pStyle w:val="AralkYok"/>
        <w:rPr>
          <w:rFonts w:ascii="Arial" w:hAnsi="Arial" w:cs="Arial"/>
          <w:sz w:val="16"/>
          <w:szCs w:val="16"/>
        </w:rPr>
      </w:pPr>
    </w:p>
    <w:p w14:paraId="05BFB67F" w14:textId="77777777" w:rsidR="00DB03A9" w:rsidRDefault="00DB03A9" w:rsidP="00DB03A9">
      <w:pPr>
        <w:pStyle w:val="AralkYok"/>
        <w:rPr>
          <w:rFonts w:ascii="Arial" w:hAnsi="Arial" w:cs="Arial"/>
          <w:sz w:val="16"/>
          <w:szCs w:val="16"/>
        </w:rPr>
      </w:pPr>
    </w:p>
    <w:p w14:paraId="26C8DBCA" w14:textId="77777777" w:rsidR="00DB03A9" w:rsidRDefault="00DB03A9" w:rsidP="00DB03A9">
      <w:pPr>
        <w:pStyle w:val="AralkYok"/>
        <w:rPr>
          <w:rFonts w:ascii="Arial" w:hAnsi="Arial" w:cs="Arial"/>
          <w:sz w:val="16"/>
          <w:szCs w:val="16"/>
        </w:rPr>
      </w:pPr>
    </w:p>
    <w:p w14:paraId="02A489F6" w14:textId="77777777" w:rsidR="00DB03A9" w:rsidRDefault="00DB03A9" w:rsidP="00DB03A9">
      <w:pPr>
        <w:pStyle w:val="AralkYok"/>
        <w:rPr>
          <w:rFonts w:ascii="Arial" w:hAnsi="Arial" w:cs="Arial"/>
          <w:sz w:val="16"/>
          <w:szCs w:val="16"/>
        </w:rPr>
      </w:pPr>
    </w:p>
    <w:p w14:paraId="7D4D50F8" w14:textId="77777777" w:rsidR="00DB03A9" w:rsidRDefault="00DB03A9" w:rsidP="00DB03A9">
      <w:pPr>
        <w:pStyle w:val="AralkYok"/>
        <w:rPr>
          <w:rFonts w:ascii="Arial" w:hAnsi="Arial" w:cs="Arial"/>
          <w:sz w:val="16"/>
          <w:szCs w:val="16"/>
        </w:rPr>
      </w:pPr>
    </w:p>
    <w:p w14:paraId="1A28398D" w14:textId="77777777" w:rsidR="00DB03A9" w:rsidRDefault="00DB03A9" w:rsidP="00DB03A9">
      <w:pPr>
        <w:pStyle w:val="AralkYok"/>
        <w:rPr>
          <w:rFonts w:ascii="Arial" w:hAnsi="Arial" w:cs="Arial"/>
          <w:sz w:val="16"/>
          <w:szCs w:val="16"/>
        </w:rPr>
      </w:pPr>
    </w:p>
    <w:p w14:paraId="14349F95" w14:textId="77777777" w:rsidR="00DB03A9" w:rsidRDefault="00DB03A9" w:rsidP="00DB03A9">
      <w:pPr>
        <w:pStyle w:val="AralkYok"/>
        <w:rPr>
          <w:rFonts w:ascii="Arial" w:hAnsi="Arial" w:cs="Arial"/>
          <w:sz w:val="16"/>
          <w:szCs w:val="16"/>
        </w:rPr>
      </w:pPr>
    </w:p>
    <w:p w14:paraId="41DAC3F0" w14:textId="77777777" w:rsidR="00DB03A9" w:rsidRDefault="00DB03A9" w:rsidP="00DB03A9">
      <w:pPr>
        <w:pStyle w:val="AralkYok"/>
        <w:rPr>
          <w:rFonts w:ascii="Arial" w:hAnsi="Arial" w:cs="Arial"/>
          <w:sz w:val="16"/>
          <w:szCs w:val="16"/>
        </w:rPr>
      </w:pPr>
    </w:p>
    <w:p w14:paraId="009B997F" w14:textId="77777777" w:rsidR="00DB03A9" w:rsidRDefault="00DB03A9" w:rsidP="00DB03A9">
      <w:pPr>
        <w:pStyle w:val="AralkYok"/>
        <w:rPr>
          <w:rFonts w:ascii="Arial" w:hAnsi="Arial" w:cs="Arial"/>
          <w:sz w:val="16"/>
          <w:szCs w:val="16"/>
        </w:rPr>
      </w:pPr>
    </w:p>
    <w:p w14:paraId="6C5C3F4D" w14:textId="77777777" w:rsidR="00DB03A9" w:rsidRDefault="00DB03A9" w:rsidP="00DB03A9">
      <w:pPr>
        <w:pStyle w:val="AralkYok"/>
        <w:rPr>
          <w:rFonts w:ascii="Arial" w:hAnsi="Arial" w:cs="Arial"/>
          <w:sz w:val="16"/>
          <w:szCs w:val="16"/>
        </w:rPr>
      </w:pPr>
    </w:p>
    <w:p w14:paraId="29F56696" w14:textId="77777777" w:rsidR="00DB03A9" w:rsidRDefault="00DB03A9" w:rsidP="00DB03A9">
      <w:pPr>
        <w:pStyle w:val="AralkYok"/>
        <w:rPr>
          <w:rFonts w:ascii="Arial" w:hAnsi="Arial" w:cs="Arial"/>
          <w:sz w:val="16"/>
          <w:szCs w:val="16"/>
        </w:rPr>
      </w:pPr>
    </w:p>
    <w:p w14:paraId="466D4004" w14:textId="77777777" w:rsidR="00DB03A9" w:rsidRDefault="00DB03A9" w:rsidP="00DB03A9">
      <w:pPr>
        <w:pStyle w:val="AralkYok"/>
        <w:rPr>
          <w:rFonts w:ascii="Arial" w:hAnsi="Arial" w:cs="Arial"/>
          <w:sz w:val="16"/>
          <w:szCs w:val="16"/>
        </w:rPr>
      </w:pPr>
    </w:p>
    <w:p w14:paraId="683DA3C8" w14:textId="77777777" w:rsidR="00DB03A9" w:rsidRDefault="00DB03A9" w:rsidP="00DB03A9">
      <w:pPr>
        <w:pStyle w:val="AralkYok"/>
        <w:rPr>
          <w:rFonts w:ascii="Arial" w:hAnsi="Arial" w:cs="Arial"/>
          <w:sz w:val="16"/>
          <w:szCs w:val="16"/>
        </w:rPr>
      </w:pPr>
    </w:p>
    <w:p w14:paraId="1FC110B1" w14:textId="77777777" w:rsidR="00DB03A9" w:rsidRDefault="00DB03A9" w:rsidP="00DB03A9"/>
    <w:p w14:paraId="4CAA1265" w14:textId="77777777" w:rsidR="00DB03A9" w:rsidRDefault="00DB03A9" w:rsidP="0054343A">
      <w:pPr>
        <w:rPr>
          <w:rFonts w:ascii="Times New Roman" w:eastAsia="Times New Roman" w:hAnsi="Times New Roman"/>
          <w:sz w:val="20"/>
          <w:szCs w:val="20"/>
        </w:rPr>
      </w:pPr>
    </w:p>
    <w:p w14:paraId="33907A18" w14:textId="77777777" w:rsidR="00AD4DD0" w:rsidRDefault="00AD4DD0" w:rsidP="0054343A">
      <w:pPr>
        <w:rPr>
          <w:rFonts w:ascii="Times New Roman" w:eastAsia="Times New Roman" w:hAnsi="Times New Roman"/>
          <w:sz w:val="20"/>
          <w:szCs w:val="20"/>
        </w:rPr>
      </w:pPr>
    </w:p>
    <w:p w14:paraId="48A8B68C" w14:textId="3AF981D7" w:rsidR="00DB03A9" w:rsidRPr="00D42DEB" w:rsidRDefault="00EB02A4" w:rsidP="00DB03A9">
      <w:pPr>
        <w:spacing w:after="0" w:line="360" w:lineRule="auto"/>
        <w:rPr>
          <w:rFonts w:ascii="Times New Roman" w:eastAsia="Times New Roman" w:hAnsi="Times New Roman"/>
          <w:i/>
        </w:rPr>
      </w:pPr>
      <w:r>
        <w:rPr>
          <w:rFonts w:ascii="Times New Roman" w:eastAsia="Times New Roman" w:hAnsi="Times New Roman"/>
          <w:b/>
          <w:i/>
          <w:sz w:val="20"/>
          <w:szCs w:val="20"/>
        </w:rPr>
        <w:br w:type="page"/>
      </w:r>
      <w:r w:rsidR="00DB03A9" w:rsidRPr="00D42DEB">
        <w:rPr>
          <w:rFonts w:ascii="Times New Roman" w:eastAsia="Times New Roman" w:hAnsi="Times New Roman"/>
          <w:b/>
          <w:i/>
          <w:sz w:val="20"/>
          <w:szCs w:val="20"/>
        </w:rPr>
        <w:lastRenderedPageBreak/>
        <w:t xml:space="preserve">Ek </w:t>
      </w:r>
      <w:r w:rsidR="00DB03A9">
        <w:rPr>
          <w:rFonts w:ascii="Times New Roman" w:eastAsia="Times New Roman" w:hAnsi="Times New Roman"/>
          <w:b/>
          <w:i/>
          <w:sz w:val="20"/>
          <w:szCs w:val="20"/>
        </w:rPr>
        <w:t>2</w:t>
      </w:r>
      <w:r w:rsidR="00DB03A9" w:rsidRPr="00D42DEB">
        <w:rPr>
          <w:rFonts w:ascii="Times New Roman" w:eastAsia="Times New Roman" w:hAnsi="Times New Roman"/>
          <w:b/>
          <w:i/>
          <w:sz w:val="20"/>
          <w:szCs w:val="20"/>
        </w:rPr>
        <w:t>.</w:t>
      </w:r>
      <w:r w:rsidR="00DB03A9" w:rsidRPr="00D42DEB"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="00AD4DD0">
        <w:rPr>
          <w:rFonts w:ascii="Times New Roman" w:eastAsia="Times New Roman" w:hAnsi="Times New Roman"/>
          <w:i/>
        </w:rPr>
        <w:t>Spor Analitiği</w:t>
      </w:r>
      <w:r w:rsidR="00DB03A9" w:rsidRPr="00D42DEB">
        <w:rPr>
          <w:rFonts w:ascii="Times New Roman" w:eastAsia="Times New Roman" w:hAnsi="Times New Roman"/>
          <w:i/>
        </w:rPr>
        <w:t xml:space="preserve"> Laboratuvarı Genel Kuralları</w:t>
      </w:r>
    </w:p>
    <w:p w14:paraId="0B6FEBCF" w14:textId="77777777" w:rsidR="00DB03A9" w:rsidRPr="00034995" w:rsidRDefault="00DB03A9" w:rsidP="00DB03A9">
      <w:pPr>
        <w:spacing w:after="0" w:line="360" w:lineRule="auto"/>
        <w:rPr>
          <w:rFonts w:ascii="Times New Roman" w:eastAsia="Times New Roman" w:hAnsi="Times New Roman"/>
          <w:sz w:val="20"/>
          <w:szCs w:val="20"/>
        </w:rPr>
      </w:pPr>
    </w:p>
    <w:p w14:paraId="5FB61A98" w14:textId="77777777" w:rsidR="00DB03A9" w:rsidRPr="00034995" w:rsidRDefault="00DB03A9" w:rsidP="00DB03A9">
      <w:pPr>
        <w:spacing w:after="0" w:line="360" w:lineRule="auto"/>
        <w:jc w:val="center"/>
        <w:rPr>
          <w:rFonts w:ascii="Times New Roman" w:eastAsia="Times New Roman" w:hAnsi="Times New Roman"/>
          <w:b/>
          <w:sz w:val="20"/>
          <w:szCs w:val="20"/>
          <w:u w:val="single"/>
        </w:rPr>
      </w:pPr>
    </w:p>
    <w:p w14:paraId="68273479" w14:textId="77777777" w:rsidR="00DB03A9" w:rsidRPr="00E4770B" w:rsidRDefault="00AD4DD0" w:rsidP="00DB03A9">
      <w:pPr>
        <w:spacing w:after="0" w:line="360" w:lineRule="auto"/>
        <w:jc w:val="center"/>
        <w:rPr>
          <w:rFonts w:ascii="Times New Roman" w:eastAsia="Times New Roman" w:hAnsi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/>
          <w:b/>
          <w:sz w:val="24"/>
          <w:szCs w:val="24"/>
          <w:u w:val="single"/>
        </w:rPr>
        <w:t>SPOR ANALİTİĞİ</w:t>
      </w:r>
      <w:r w:rsidR="00DB03A9" w:rsidRPr="00E4770B">
        <w:rPr>
          <w:rFonts w:ascii="Times New Roman" w:eastAsia="Times New Roman" w:hAnsi="Times New Roman"/>
          <w:b/>
          <w:sz w:val="24"/>
          <w:szCs w:val="24"/>
          <w:u w:val="single"/>
        </w:rPr>
        <w:t xml:space="preserve"> LABORATUVARI </w:t>
      </w:r>
    </w:p>
    <w:p w14:paraId="4314FE71" w14:textId="77777777" w:rsidR="00DB03A9" w:rsidRPr="00E4770B" w:rsidRDefault="00DB03A9" w:rsidP="00DB03A9">
      <w:pPr>
        <w:spacing w:after="0" w:line="360" w:lineRule="auto"/>
        <w:jc w:val="center"/>
        <w:rPr>
          <w:rFonts w:ascii="Times New Roman" w:eastAsia="Times New Roman" w:hAnsi="Times New Roman"/>
          <w:b/>
          <w:sz w:val="24"/>
          <w:szCs w:val="24"/>
          <w:u w:val="single"/>
        </w:rPr>
      </w:pPr>
      <w:r w:rsidRPr="00E4770B">
        <w:rPr>
          <w:rFonts w:ascii="Times New Roman" w:eastAsia="Times New Roman" w:hAnsi="Times New Roman"/>
          <w:b/>
          <w:sz w:val="24"/>
          <w:szCs w:val="24"/>
          <w:u w:val="single"/>
        </w:rPr>
        <w:t>GENEL KURALLARI</w:t>
      </w:r>
    </w:p>
    <w:p w14:paraId="177211E4" w14:textId="77777777" w:rsidR="00DB03A9" w:rsidRPr="00034995" w:rsidRDefault="00DB03A9" w:rsidP="00DB03A9">
      <w:pPr>
        <w:spacing w:after="0" w:line="360" w:lineRule="auto"/>
        <w:jc w:val="center"/>
        <w:rPr>
          <w:rFonts w:ascii="Times New Roman" w:eastAsia="Times New Roman" w:hAnsi="Times New Roman"/>
          <w:b/>
          <w:sz w:val="20"/>
          <w:szCs w:val="20"/>
          <w:u w:val="single"/>
        </w:rPr>
      </w:pPr>
    </w:p>
    <w:p w14:paraId="0E250D55" w14:textId="77777777" w:rsidR="00DB03A9" w:rsidRDefault="00DB03A9" w:rsidP="00DB03A9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0"/>
          <w:szCs w:val="20"/>
        </w:rPr>
      </w:pPr>
      <w:r w:rsidRPr="00034995">
        <w:rPr>
          <w:rFonts w:ascii="Times New Roman" w:eastAsia="Times New Roman" w:hAnsi="Times New Roman"/>
          <w:sz w:val="20"/>
          <w:szCs w:val="20"/>
        </w:rPr>
        <w:t xml:space="preserve">Laboratuvar ortamında çalışanların sağlık ve güvenliği ile yürütülen çalışmaların başarısı için temel güvenlik kurallarına uyulması büyük önem taşımaktadır. Bu sebeple aşağıda tanımlanan kurallara uyulması </w:t>
      </w:r>
      <w:r>
        <w:rPr>
          <w:rFonts w:ascii="Times New Roman" w:eastAsia="Times New Roman" w:hAnsi="Times New Roman"/>
          <w:sz w:val="20"/>
          <w:szCs w:val="20"/>
        </w:rPr>
        <w:t>önemle rica olunur</w:t>
      </w:r>
      <w:r w:rsidRPr="00034995">
        <w:rPr>
          <w:rFonts w:ascii="Times New Roman" w:eastAsia="Times New Roman" w:hAnsi="Times New Roman"/>
          <w:sz w:val="20"/>
          <w:szCs w:val="20"/>
        </w:rPr>
        <w:t>.</w:t>
      </w:r>
    </w:p>
    <w:p w14:paraId="3E7D1D84" w14:textId="77777777" w:rsidR="00DB03A9" w:rsidRPr="00034995" w:rsidRDefault="00DB03A9" w:rsidP="00DB03A9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0"/>
          <w:szCs w:val="20"/>
        </w:rPr>
      </w:pPr>
    </w:p>
    <w:p w14:paraId="60E22E2A" w14:textId="77777777" w:rsidR="00DB03A9" w:rsidRPr="00850EED" w:rsidRDefault="00DB03A9" w:rsidP="00C340D7">
      <w:pPr>
        <w:pStyle w:val="ListeParagraf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034995">
        <w:rPr>
          <w:rFonts w:ascii="Times New Roman" w:eastAsia="Times New Roman" w:hAnsi="Times New Roman"/>
          <w:sz w:val="20"/>
          <w:szCs w:val="20"/>
        </w:rPr>
        <w:t xml:space="preserve">Laboratuvardan yararlanmak isteyen kişiler Ege Üniversitesi </w:t>
      </w:r>
      <w:r w:rsidR="00C340D7" w:rsidRPr="00C340D7">
        <w:rPr>
          <w:rFonts w:ascii="Times New Roman" w:eastAsia="Times New Roman" w:hAnsi="Times New Roman"/>
          <w:sz w:val="20"/>
          <w:szCs w:val="20"/>
        </w:rPr>
        <w:t xml:space="preserve">Spor Bilimleri Fakültesi </w:t>
      </w:r>
      <w:r>
        <w:rPr>
          <w:rFonts w:ascii="Times New Roman" w:eastAsia="Times New Roman" w:hAnsi="Times New Roman"/>
          <w:sz w:val="20"/>
          <w:szCs w:val="20"/>
        </w:rPr>
        <w:t>resmi w</w:t>
      </w:r>
      <w:r w:rsidRPr="00034995">
        <w:rPr>
          <w:rFonts w:ascii="Times New Roman" w:eastAsia="Times New Roman" w:hAnsi="Times New Roman"/>
          <w:sz w:val="20"/>
          <w:szCs w:val="20"/>
        </w:rPr>
        <w:t xml:space="preserve">eb sayfasında yer alan dilekçe ve </w:t>
      </w:r>
      <w:r>
        <w:rPr>
          <w:rFonts w:ascii="Times New Roman" w:eastAsia="Times New Roman" w:hAnsi="Times New Roman"/>
          <w:sz w:val="20"/>
          <w:szCs w:val="20"/>
        </w:rPr>
        <w:t>eklerini</w:t>
      </w:r>
      <w:r w:rsidRPr="00034995">
        <w:rPr>
          <w:rFonts w:ascii="Times New Roman" w:eastAsia="Times New Roman" w:hAnsi="Times New Roman"/>
          <w:sz w:val="20"/>
          <w:szCs w:val="20"/>
        </w:rPr>
        <w:t xml:space="preserve"> </w:t>
      </w:r>
      <w:r w:rsidRPr="00850EED">
        <w:rPr>
          <w:rFonts w:ascii="Times New Roman" w:eastAsia="Times New Roman" w:hAnsi="Times New Roman"/>
          <w:sz w:val="20"/>
          <w:szCs w:val="20"/>
          <w:u w:val="single"/>
        </w:rPr>
        <w:t>doldurmak zorundadır</w:t>
      </w:r>
      <w:r w:rsidRPr="00034995">
        <w:rPr>
          <w:rFonts w:ascii="Times New Roman" w:eastAsia="Times New Roman" w:hAnsi="Times New Roman"/>
          <w:sz w:val="20"/>
          <w:szCs w:val="20"/>
        </w:rPr>
        <w:t>.</w:t>
      </w:r>
    </w:p>
    <w:p w14:paraId="6011D999" w14:textId="77777777" w:rsidR="00DB03A9" w:rsidRDefault="00DB03A9" w:rsidP="00401AA9">
      <w:pPr>
        <w:pStyle w:val="ListeParagraf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 xml:space="preserve">Araştırma prosedürü dahilinde kan alımı vb. uygulamalarda izlenecek yol ve/veya tıbbi atık kapsamına giren işlemlerle ilgili mevzularda </w:t>
      </w:r>
      <w:r w:rsidR="00401AA9" w:rsidRPr="00401AA9">
        <w:rPr>
          <w:rFonts w:ascii="Times New Roman" w:eastAsia="Times New Roman" w:hAnsi="Times New Roman"/>
          <w:sz w:val="20"/>
          <w:szCs w:val="20"/>
        </w:rPr>
        <w:t xml:space="preserve">İklimlendirme Laboratuvarı </w:t>
      </w:r>
      <w:r>
        <w:rPr>
          <w:rFonts w:ascii="Times New Roman" w:eastAsia="Times New Roman" w:hAnsi="Times New Roman"/>
          <w:sz w:val="20"/>
          <w:szCs w:val="20"/>
        </w:rPr>
        <w:t xml:space="preserve">ilgili kuralları geçerlidir. </w:t>
      </w:r>
    </w:p>
    <w:p w14:paraId="27D5A258" w14:textId="77777777" w:rsidR="00DB03A9" w:rsidRDefault="00DB03A9" w:rsidP="00DB03A9">
      <w:pPr>
        <w:pStyle w:val="ListeParagraf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Çalışılan saatler dahilinde laboratuvarların temizlik ve düzeninden, ekipmanın doğru kullanımı ve kalibrasyonlarından araştırmacılar sorumludur.</w:t>
      </w:r>
    </w:p>
    <w:p w14:paraId="49C1C2B0" w14:textId="77777777" w:rsidR="00DB03A9" w:rsidRPr="00034995" w:rsidRDefault="00DB03A9" w:rsidP="00DB03A9">
      <w:pPr>
        <w:pStyle w:val="ListeParagraf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034995">
        <w:rPr>
          <w:rFonts w:ascii="Times New Roman" w:eastAsia="Times New Roman" w:hAnsi="Times New Roman"/>
          <w:sz w:val="20"/>
          <w:szCs w:val="20"/>
        </w:rPr>
        <w:t>Laboratuvarda y</w:t>
      </w:r>
      <w:r>
        <w:rPr>
          <w:rFonts w:ascii="Times New Roman" w:eastAsia="Times New Roman" w:hAnsi="Times New Roman"/>
          <w:sz w:val="20"/>
          <w:szCs w:val="20"/>
        </w:rPr>
        <w:t>iyecek ve gıda malzemeleri</w:t>
      </w:r>
      <w:r w:rsidRPr="00034995">
        <w:rPr>
          <w:rFonts w:ascii="Times New Roman" w:eastAsia="Times New Roman" w:hAnsi="Times New Roman"/>
          <w:sz w:val="20"/>
          <w:szCs w:val="20"/>
        </w:rPr>
        <w:t xml:space="preserve"> bulundurmak, laboratuvar ekipmanlarını bu amaçla kullanmak </w:t>
      </w:r>
      <w:r w:rsidRPr="00850EED">
        <w:rPr>
          <w:rFonts w:ascii="Times New Roman" w:eastAsia="Times New Roman" w:hAnsi="Times New Roman"/>
          <w:sz w:val="20"/>
          <w:szCs w:val="20"/>
        </w:rPr>
        <w:t>yasaktır</w:t>
      </w:r>
      <w:r w:rsidRPr="00034995">
        <w:rPr>
          <w:rFonts w:ascii="Times New Roman" w:eastAsia="Times New Roman" w:hAnsi="Times New Roman"/>
          <w:sz w:val="20"/>
          <w:szCs w:val="20"/>
        </w:rPr>
        <w:t>.</w:t>
      </w:r>
    </w:p>
    <w:p w14:paraId="2956C709" w14:textId="77777777" w:rsidR="00DB03A9" w:rsidRDefault="00DB03A9" w:rsidP="00DB03A9">
      <w:pPr>
        <w:pStyle w:val="ListeParagraf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034995">
        <w:rPr>
          <w:rFonts w:ascii="Times New Roman" w:eastAsia="Times New Roman" w:hAnsi="Times New Roman"/>
          <w:sz w:val="20"/>
          <w:szCs w:val="20"/>
        </w:rPr>
        <w:t>Laboratuvar çalışmalarının bitiminde, kullanılan masalar, ekipmanlar ve malzemeler temizlenmeli ve kontrolleri sağlanarak cihazların kapalı ve uygun biçimde yerine konulduğu</w:t>
      </w:r>
      <w:r>
        <w:rPr>
          <w:rFonts w:ascii="Times New Roman" w:eastAsia="Times New Roman" w:hAnsi="Times New Roman"/>
          <w:sz w:val="20"/>
          <w:szCs w:val="20"/>
        </w:rPr>
        <w:t>ndan emin olunmalıdır</w:t>
      </w:r>
      <w:r w:rsidRPr="00034995">
        <w:rPr>
          <w:rFonts w:ascii="Times New Roman" w:eastAsia="Times New Roman" w:hAnsi="Times New Roman"/>
          <w:sz w:val="20"/>
          <w:szCs w:val="20"/>
        </w:rPr>
        <w:t>.</w:t>
      </w:r>
    </w:p>
    <w:p w14:paraId="011E69BB" w14:textId="77777777" w:rsidR="00DB03A9" w:rsidRPr="00F133EC" w:rsidRDefault="00DB03A9" w:rsidP="00DB03A9">
      <w:pPr>
        <w:pStyle w:val="ListeParagraf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034995">
        <w:rPr>
          <w:rFonts w:ascii="Times New Roman" w:eastAsia="Times New Roman" w:hAnsi="Times New Roman"/>
          <w:sz w:val="20"/>
          <w:szCs w:val="20"/>
        </w:rPr>
        <w:t>Laboratuvar kapıları güvenlik açısından her zaman</w:t>
      </w:r>
      <w:r w:rsidRPr="00850EED">
        <w:rPr>
          <w:rFonts w:ascii="Times New Roman" w:eastAsia="Times New Roman" w:hAnsi="Times New Roman"/>
          <w:sz w:val="20"/>
          <w:szCs w:val="20"/>
        </w:rPr>
        <w:t xml:space="preserve"> kapalı tutulmalıdır</w:t>
      </w:r>
      <w:r w:rsidRPr="00034995">
        <w:rPr>
          <w:rFonts w:ascii="Times New Roman" w:eastAsia="Times New Roman" w:hAnsi="Times New Roman"/>
          <w:sz w:val="20"/>
          <w:szCs w:val="20"/>
        </w:rPr>
        <w:t>.</w:t>
      </w:r>
    </w:p>
    <w:p w14:paraId="06CAED06" w14:textId="77777777" w:rsidR="00DB03A9" w:rsidRPr="00850EED" w:rsidRDefault="00DB03A9" w:rsidP="00DB03A9">
      <w:pPr>
        <w:pStyle w:val="ListeParagraf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850EED">
        <w:rPr>
          <w:rFonts w:ascii="Times New Roman" w:eastAsia="Times New Roman" w:hAnsi="Times New Roman"/>
          <w:sz w:val="20"/>
          <w:szCs w:val="20"/>
        </w:rPr>
        <w:t>Laboratuvarda yapılan çalışmalar sırasında araştırma projesi için isimleri beyan edilen araştırmacılar, çalışma</w:t>
      </w:r>
      <w:r>
        <w:rPr>
          <w:rFonts w:ascii="Times New Roman" w:eastAsia="Times New Roman" w:hAnsi="Times New Roman"/>
          <w:sz w:val="20"/>
          <w:szCs w:val="20"/>
        </w:rPr>
        <w:t>ya dahil edilen</w:t>
      </w:r>
      <w:r w:rsidRPr="00850EED">
        <w:rPr>
          <w:rFonts w:ascii="Times New Roman" w:eastAsia="Times New Roman" w:hAnsi="Times New Roman"/>
          <w:sz w:val="20"/>
          <w:szCs w:val="20"/>
        </w:rPr>
        <w:t xml:space="preserve"> gönüllü katılımcılar, önceden planlanmış -laboratuvar sorumlusu ve proje yürütücüsünün bilgisi dahilindeki- eğitim amaçlı faaliyetler dışındaki kimselerin ölçümler esnasında laboratuvarda bulunması yasaktır. </w:t>
      </w:r>
    </w:p>
    <w:p w14:paraId="31F3BA9A" w14:textId="77777777" w:rsidR="00DB03A9" w:rsidRPr="00034995" w:rsidRDefault="00DB03A9" w:rsidP="00DB03A9">
      <w:pPr>
        <w:pStyle w:val="ListeParagraf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034995">
        <w:rPr>
          <w:rFonts w:ascii="Times New Roman" w:eastAsia="Times New Roman" w:hAnsi="Times New Roman"/>
          <w:sz w:val="20"/>
          <w:szCs w:val="20"/>
        </w:rPr>
        <w:t xml:space="preserve">Laboratuvar </w:t>
      </w:r>
      <w:r>
        <w:rPr>
          <w:rFonts w:ascii="Times New Roman" w:eastAsia="Times New Roman" w:hAnsi="Times New Roman"/>
          <w:sz w:val="20"/>
          <w:szCs w:val="20"/>
        </w:rPr>
        <w:t>s</w:t>
      </w:r>
      <w:r w:rsidRPr="00034995">
        <w:rPr>
          <w:rFonts w:ascii="Times New Roman" w:eastAsia="Times New Roman" w:hAnsi="Times New Roman"/>
          <w:sz w:val="20"/>
          <w:szCs w:val="20"/>
        </w:rPr>
        <w:t>orumlusunun bilgisi olmadan laboratuvar dahilindeki cihazlar</w:t>
      </w:r>
      <w:r>
        <w:rPr>
          <w:rFonts w:ascii="Times New Roman" w:eastAsia="Times New Roman" w:hAnsi="Times New Roman"/>
          <w:sz w:val="20"/>
          <w:szCs w:val="20"/>
        </w:rPr>
        <w:t>/</w:t>
      </w:r>
      <w:r w:rsidRPr="00034995">
        <w:rPr>
          <w:rFonts w:ascii="Times New Roman" w:eastAsia="Times New Roman" w:hAnsi="Times New Roman"/>
          <w:sz w:val="20"/>
          <w:szCs w:val="20"/>
        </w:rPr>
        <w:t>demirbaşların yerlerinin değiştirilmesi/taşınması</w:t>
      </w:r>
      <w:r>
        <w:rPr>
          <w:rFonts w:ascii="Times New Roman" w:eastAsia="Times New Roman" w:hAnsi="Times New Roman"/>
          <w:sz w:val="20"/>
          <w:szCs w:val="20"/>
        </w:rPr>
        <w:t xml:space="preserve"> ve/veya </w:t>
      </w:r>
      <w:r>
        <w:rPr>
          <w:rFonts w:ascii="Times New Roman" w:hAnsi="Times New Roman"/>
          <w:sz w:val="20"/>
          <w:szCs w:val="20"/>
        </w:rPr>
        <w:t xml:space="preserve">herhangi bir </w:t>
      </w:r>
      <w:r w:rsidRPr="00034995">
        <w:rPr>
          <w:rFonts w:ascii="Times New Roman" w:hAnsi="Times New Roman"/>
          <w:sz w:val="20"/>
          <w:szCs w:val="20"/>
        </w:rPr>
        <w:t>cihaz</w:t>
      </w:r>
      <w:r>
        <w:rPr>
          <w:rFonts w:ascii="Times New Roman" w:hAnsi="Times New Roman"/>
          <w:sz w:val="20"/>
          <w:szCs w:val="20"/>
        </w:rPr>
        <w:t xml:space="preserve"> yada </w:t>
      </w:r>
      <w:r w:rsidRPr="00034995">
        <w:rPr>
          <w:rFonts w:ascii="Times New Roman" w:hAnsi="Times New Roman"/>
          <w:sz w:val="20"/>
          <w:szCs w:val="20"/>
        </w:rPr>
        <w:t>demirbaş</w:t>
      </w:r>
      <w:r>
        <w:rPr>
          <w:rFonts w:ascii="Times New Roman" w:hAnsi="Times New Roman"/>
          <w:sz w:val="20"/>
          <w:szCs w:val="20"/>
        </w:rPr>
        <w:t>ın laboratuvar</w:t>
      </w:r>
      <w:r w:rsidRPr="00034995">
        <w:rPr>
          <w:rFonts w:ascii="Times New Roman" w:hAnsi="Times New Roman"/>
          <w:sz w:val="20"/>
          <w:szCs w:val="20"/>
        </w:rPr>
        <w:t xml:space="preserve"> </w:t>
      </w:r>
      <w:r w:rsidRPr="00850EED">
        <w:rPr>
          <w:rFonts w:ascii="Times New Roman" w:hAnsi="Times New Roman"/>
          <w:sz w:val="20"/>
          <w:szCs w:val="20"/>
        </w:rPr>
        <w:t>dışına çıkarılma</w:t>
      </w:r>
      <w:r>
        <w:rPr>
          <w:rFonts w:ascii="Times New Roman" w:hAnsi="Times New Roman"/>
          <w:sz w:val="20"/>
          <w:szCs w:val="20"/>
        </w:rPr>
        <w:t>sı kesinlikle yasaktır</w:t>
      </w:r>
      <w:r w:rsidRPr="00034995">
        <w:rPr>
          <w:rFonts w:ascii="Times New Roman" w:hAnsi="Times New Roman"/>
          <w:sz w:val="20"/>
          <w:szCs w:val="20"/>
        </w:rPr>
        <w:t>.</w:t>
      </w:r>
    </w:p>
    <w:p w14:paraId="6E4A667E" w14:textId="77777777" w:rsidR="00DB03A9" w:rsidRPr="00034995" w:rsidRDefault="00DB03A9" w:rsidP="00DB03A9">
      <w:pPr>
        <w:pStyle w:val="ListeParagraf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B</w:t>
      </w:r>
      <w:r w:rsidRPr="00034995">
        <w:rPr>
          <w:rFonts w:ascii="Times New Roman" w:eastAsia="Times New Roman" w:hAnsi="Times New Roman"/>
          <w:sz w:val="20"/>
          <w:szCs w:val="20"/>
        </w:rPr>
        <w:t xml:space="preserve">aşvurusu kabul olan kişilerin, </w:t>
      </w:r>
      <w:r>
        <w:rPr>
          <w:rFonts w:ascii="Times New Roman" w:eastAsia="Times New Roman" w:hAnsi="Times New Roman"/>
          <w:sz w:val="20"/>
          <w:szCs w:val="20"/>
        </w:rPr>
        <w:t xml:space="preserve">başvuru </w:t>
      </w:r>
      <w:r w:rsidRPr="00034995">
        <w:rPr>
          <w:rFonts w:ascii="Times New Roman" w:eastAsia="Times New Roman" w:hAnsi="Times New Roman"/>
          <w:sz w:val="20"/>
          <w:szCs w:val="20"/>
        </w:rPr>
        <w:t>form</w:t>
      </w:r>
      <w:r>
        <w:rPr>
          <w:rFonts w:ascii="Times New Roman" w:eastAsia="Times New Roman" w:hAnsi="Times New Roman"/>
          <w:sz w:val="20"/>
          <w:szCs w:val="20"/>
        </w:rPr>
        <w:t>un</w:t>
      </w:r>
      <w:r w:rsidRPr="00034995">
        <w:rPr>
          <w:rFonts w:ascii="Times New Roman" w:eastAsia="Times New Roman" w:hAnsi="Times New Roman"/>
          <w:sz w:val="20"/>
          <w:szCs w:val="20"/>
        </w:rPr>
        <w:t xml:space="preserve">da belirttikleri gün ve saatler dışında laboratuvarı kullanmaları </w:t>
      </w:r>
      <w:r w:rsidRPr="00B70E84">
        <w:rPr>
          <w:rFonts w:ascii="Times New Roman" w:eastAsia="Times New Roman" w:hAnsi="Times New Roman"/>
          <w:sz w:val="20"/>
          <w:szCs w:val="20"/>
        </w:rPr>
        <w:t>yasaktır.</w:t>
      </w:r>
      <w:r>
        <w:rPr>
          <w:rFonts w:ascii="Times New Roman" w:eastAsia="Times New Roman" w:hAnsi="Times New Roman"/>
          <w:sz w:val="20"/>
          <w:szCs w:val="20"/>
        </w:rPr>
        <w:t xml:space="preserve"> Zaruri durumlarda laboratuvar sorumlusu yazılı olarak bilgilendirilmelidir.</w:t>
      </w:r>
    </w:p>
    <w:p w14:paraId="374AEF57" w14:textId="77777777" w:rsidR="00DB03A9" w:rsidRPr="00034995" w:rsidRDefault="00DB03A9" w:rsidP="00DB03A9">
      <w:pPr>
        <w:pStyle w:val="ListeParagraf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Araştırmacıların</w:t>
      </w:r>
      <w:r w:rsidRPr="00034995">
        <w:rPr>
          <w:rFonts w:ascii="Times New Roman" w:eastAsia="Times New Roman" w:hAnsi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sz w:val="20"/>
          <w:szCs w:val="20"/>
        </w:rPr>
        <w:t xml:space="preserve">başvuru </w:t>
      </w:r>
      <w:r w:rsidRPr="00034995">
        <w:rPr>
          <w:rFonts w:ascii="Times New Roman" w:eastAsia="Times New Roman" w:hAnsi="Times New Roman"/>
          <w:sz w:val="20"/>
          <w:szCs w:val="20"/>
        </w:rPr>
        <w:t>form</w:t>
      </w:r>
      <w:r>
        <w:rPr>
          <w:rFonts w:ascii="Times New Roman" w:eastAsia="Times New Roman" w:hAnsi="Times New Roman"/>
          <w:sz w:val="20"/>
          <w:szCs w:val="20"/>
        </w:rPr>
        <w:t>un</w:t>
      </w:r>
      <w:r w:rsidRPr="00034995">
        <w:rPr>
          <w:rFonts w:ascii="Times New Roman" w:eastAsia="Times New Roman" w:hAnsi="Times New Roman"/>
          <w:sz w:val="20"/>
          <w:szCs w:val="20"/>
        </w:rPr>
        <w:t xml:space="preserve">da belirttikleri </w:t>
      </w:r>
      <w:r>
        <w:rPr>
          <w:rFonts w:ascii="Times New Roman" w:eastAsia="Times New Roman" w:hAnsi="Times New Roman"/>
          <w:sz w:val="20"/>
          <w:szCs w:val="20"/>
        </w:rPr>
        <w:t>cihazlar dışındaki ekipmanları</w:t>
      </w:r>
      <w:r w:rsidRPr="00034995">
        <w:rPr>
          <w:rFonts w:ascii="Times New Roman" w:eastAsia="Times New Roman" w:hAnsi="Times New Roman"/>
          <w:sz w:val="20"/>
          <w:szCs w:val="20"/>
        </w:rPr>
        <w:t xml:space="preserve"> kullanmaları </w:t>
      </w:r>
      <w:r w:rsidRPr="00B70E84">
        <w:rPr>
          <w:rFonts w:ascii="Times New Roman" w:eastAsia="Times New Roman" w:hAnsi="Times New Roman"/>
          <w:sz w:val="20"/>
          <w:szCs w:val="20"/>
        </w:rPr>
        <w:t>kesinlikle yasaktır.</w:t>
      </w:r>
    </w:p>
    <w:p w14:paraId="50CCACB4" w14:textId="77777777" w:rsidR="00DB03A9" w:rsidRPr="00034995" w:rsidRDefault="00DB03A9" w:rsidP="00DB03A9">
      <w:pPr>
        <w:pStyle w:val="ListeParagraf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Araştırmacıların başvuru</w:t>
      </w:r>
      <w:r w:rsidRPr="00034995">
        <w:rPr>
          <w:rFonts w:ascii="Times New Roman" w:eastAsia="Times New Roman" w:hAnsi="Times New Roman"/>
          <w:sz w:val="20"/>
          <w:szCs w:val="20"/>
        </w:rPr>
        <w:t xml:space="preserve"> form</w:t>
      </w:r>
      <w:r>
        <w:rPr>
          <w:rFonts w:ascii="Times New Roman" w:eastAsia="Times New Roman" w:hAnsi="Times New Roman"/>
          <w:sz w:val="20"/>
          <w:szCs w:val="20"/>
        </w:rPr>
        <w:t>un</w:t>
      </w:r>
      <w:r w:rsidRPr="00034995">
        <w:rPr>
          <w:rFonts w:ascii="Times New Roman" w:eastAsia="Times New Roman" w:hAnsi="Times New Roman"/>
          <w:sz w:val="20"/>
          <w:szCs w:val="20"/>
        </w:rPr>
        <w:t>da belirttikleri gün ve saatlerde laboratuvarı kullanmadıkları tespit edil</w:t>
      </w:r>
      <w:r>
        <w:rPr>
          <w:rFonts w:ascii="Times New Roman" w:eastAsia="Times New Roman" w:hAnsi="Times New Roman"/>
          <w:sz w:val="20"/>
          <w:szCs w:val="20"/>
        </w:rPr>
        <w:t>irse</w:t>
      </w:r>
      <w:r w:rsidRPr="00034995">
        <w:rPr>
          <w:rFonts w:ascii="Times New Roman" w:eastAsia="Times New Roman" w:hAnsi="Times New Roman"/>
          <w:sz w:val="20"/>
          <w:szCs w:val="20"/>
        </w:rPr>
        <w:t xml:space="preserve"> (üst üste 3 hafta - ilgili gün ya da saat); laboratuvar sorumlusu ilgili saatleri</w:t>
      </w:r>
      <w:r w:rsidRPr="00B70E84">
        <w:rPr>
          <w:rFonts w:ascii="Times New Roman" w:eastAsia="Times New Roman" w:hAnsi="Times New Roman"/>
          <w:sz w:val="20"/>
          <w:szCs w:val="20"/>
        </w:rPr>
        <w:t xml:space="preserve"> başka bir araştırmacıya verme yetkisine sahiptir.</w:t>
      </w:r>
    </w:p>
    <w:p w14:paraId="570A55E6" w14:textId="77777777" w:rsidR="00DB03A9" w:rsidRDefault="00DB03A9" w:rsidP="00DB03A9">
      <w:pPr>
        <w:pStyle w:val="ListeParagraf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034995">
        <w:rPr>
          <w:rFonts w:ascii="Times New Roman" w:eastAsia="Times New Roman" w:hAnsi="Times New Roman"/>
          <w:sz w:val="20"/>
          <w:szCs w:val="20"/>
        </w:rPr>
        <w:t xml:space="preserve">Laboratuvar kullanım süreleri maksimum </w:t>
      </w:r>
      <w:r w:rsidRPr="00034995">
        <w:rPr>
          <w:rFonts w:ascii="Times New Roman" w:eastAsia="Times New Roman" w:hAnsi="Times New Roman"/>
          <w:b/>
          <w:sz w:val="20"/>
          <w:szCs w:val="20"/>
          <w:u w:val="single"/>
        </w:rPr>
        <w:t>6 ay</w:t>
      </w:r>
      <w:r w:rsidRPr="00B70E84">
        <w:rPr>
          <w:rFonts w:ascii="Times New Roman" w:eastAsia="Times New Roman" w:hAnsi="Times New Roman"/>
          <w:sz w:val="20"/>
          <w:szCs w:val="20"/>
        </w:rPr>
        <w:t xml:space="preserve"> ile</w:t>
      </w:r>
      <w:r w:rsidRPr="00034995">
        <w:rPr>
          <w:rFonts w:ascii="Times New Roman" w:eastAsia="Times New Roman" w:hAnsi="Times New Roman"/>
          <w:sz w:val="20"/>
          <w:szCs w:val="20"/>
        </w:rPr>
        <w:t xml:space="preserve"> sınırlıdır. Devam edecek çalışmalar için bir sonraki 6 ay ile ilgili olarak </w:t>
      </w:r>
      <w:r w:rsidR="0014008E">
        <w:rPr>
          <w:rFonts w:ascii="Times New Roman" w:eastAsia="Times New Roman" w:hAnsi="Times New Roman"/>
          <w:sz w:val="20"/>
          <w:szCs w:val="20"/>
        </w:rPr>
        <w:t>Fakültemize</w:t>
      </w:r>
      <w:r w:rsidRPr="00034995">
        <w:rPr>
          <w:rFonts w:ascii="Times New Roman" w:eastAsia="Times New Roman" w:hAnsi="Times New Roman"/>
          <w:sz w:val="20"/>
          <w:szCs w:val="20"/>
        </w:rPr>
        <w:t xml:space="preserve"> </w:t>
      </w:r>
      <w:r w:rsidRPr="00034995">
        <w:rPr>
          <w:rFonts w:ascii="Times New Roman" w:eastAsia="Times New Roman" w:hAnsi="Times New Roman"/>
          <w:b/>
          <w:sz w:val="20"/>
          <w:szCs w:val="20"/>
          <w:u w:val="single"/>
        </w:rPr>
        <w:t>yeniden</w:t>
      </w:r>
      <w:r w:rsidRPr="00034995">
        <w:rPr>
          <w:rFonts w:ascii="Times New Roman" w:eastAsia="Times New Roman" w:hAnsi="Times New Roman"/>
          <w:sz w:val="20"/>
          <w:szCs w:val="20"/>
        </w:rPr>
        <w:t xml:space="preserve"> başvuru yapılması gerekmektedir.</w:t>
      </w:r>
    </w:p>
    <w:p w14:paraId="428E3098" w14:textId="77777777" w:rsidR="00DB03A9" w:rsidRPr="00B70E84" w:rsidRDefault="00DB03A9" w:rsidP="00DB03A9">
      <w:pPr>
        <w:pStyle w:val="ListeParagraf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034995">
        <w:rPr>
          <w:rFonts w:ascii="Times New Roman" w:eastAsia="Times New Roman" w:hAnsi="Times New Roman"/>
          <w:sz w:val="20"/>
          <w:szCs w:val="20"/>
        </w:rPr>
        <w:t xml:space="preserve">Hafta içi mesai saatleri dışında ve hafta sonu, laboratuvar sorumlu personeli </w:t>
      </w:r>
      <w:r>
        <w:rPr>
          <w:rFonts w:ascii="Times New Roman" w:eastAsia="Times New Roman" w:hAnsi="Times New Roman"/>
          <w:sz w:val="20"/>
          <w:szCs w:val="20"/>
        </w:rPr>
        <w:t>ve/veya çalışma süresince laboratuvara giriş yetkisine sahip araştırmacılardan en az biri olmadan çalışılması</w:t>
      </w:r>
      <w:r w:rsidRPr="00850EED">
        <w:rPr>
          <w:rFonts w:ascii="Times New Roman" w:eastAsia="Times New Roman" w:hAnsi="Times New Roman"/>
          <w:sz w:val="20"/>
          <w:szCs w:val="20"/>
        </w:rPr>
        <w:t xml:space="preserve"> yasaktır</w:t>
      </w:r>
      <w:r>
        <w:rPr>
          <w:rFonts w:ascii="Times New Roman" w:eastAsia="Times New Roman" w:hAnsi="Times New Roman"/>
          <w:sz w:val="20"/>
          <w:szCs w:val="20"/>
        </w:rPr>
        <w:t>. Zaruri durumlarda laboratuvar sorumlusu kesinlikle bilgilendirilmelidir.</w:t>
      </w:r>
    </w:p>
    <w:p w14:paraId="63EB2177" w14:textId="77777777" w:rsidR="00DB03A9" w:rsidRDefault="00DB03A9" w:rsidP="00DB03A9">
      <w:pPr>
        <w:spacing w:after="0" w:line="360" w:lineRule="auto"/>
        <w:rPr>
          <w:rFonts w:ascii="Times New Roman" w:hAnsi="Times New Roman"/>
          <w:sz w:val="20"/>
          <w:szCs w:val="20"/>
        </w:rPr>
      </w:pPr>
    </w:p>
    <w:p w14:paraId="4E6FC1CC" w14:textId="77777777" w:rsidR="00DB03A9" w:rsidRDefault="00DB03A9" w:rsidP="00DB03A9">
      <w:pPr>
        <w:spacing w:after="0" w:line="360" w:lineRule="auto"/>
        <w:ind w:firstLine="720"/>
        <w:jc w:val="center"/>
        <w:rPr>
          <w:rFonts w:ascii="Times New Roman" w:hAnsi="Times New Roman"/>
          <w:i/>
          <w:sz w:val="20"/>
          <w:szCs w:val="20"/>
        </w:rPr>
      </w:pPr>
      <w:r w:rsidRPr="00DC7588">
        <w:rPr>
          <w:rFonts w:ascii="Times New Roman" w:hAnsi="Times New Roman"/>
          <w:i/>
          <w:sz w:val="20"/>
          <w:szCs w:val="20"/>
        </w:rPr>
        <w:t xml:space="preserve">Yukarıda yazılı olan şart ve kuralları okuyarak kabul ettiğimi, tüm kurallara uyacağımı beyan ederim </w:t>
      </w:r>
    </w:p>
    <w:p w14:paraId="306A9AB5" w14:textId="77777777" w:rsidR="00DB03A9" w:rsidRPr="00DC7588" w:rsidRDefault="00DB03A9" w:rsidP="00DB03A9">
      <w:pPr>
        <w:spacing w:after="0" w:line="360" w:lineRule="auto"/>
        <w:ind w:firstLine="720"/>
        <w:jc w:val="center"/>
        <w:rPr>
          <w:rFonts w:ascii="Times New Roman" w:hAnsi="Times New Roman"/>
          <w:i/>
          <w:sz w:val="20"/>
          <w:szCs w:val="20"/>
        </w:rPr>
      </w:pPr>
      <w:r w:rsidRPr="00DC7588">
        <w:rPr>
          <w:rFonts w:ascii="Times New Roman" w:hAnsi="Times New Roman"/>
          <w:i/>
          <w:sz w:val="20"/>
          <w:szCs w:val="20"/>
        </w:rPr>
        <w:t>(</w:t>
      </w:r>
      <w:r w:rsidRPr="00DC7588">
        <w:rPr>
          <w:rFonts w:ascii="Times New Roman" w:hAnsi="Times New Roman"/>
          <w:i/>
          <w:sz w:val="20"/>
          <w:szCs w:val="20"/>
          <w:u w:val="single"/>
        </w:rPr>
        <w:t>kullanım bilgi formunda ismi geçen araştırmacılar</w:t>
      </w:r>
      <w:r w:rsidRPr="00DC7588">
        <w:rPr>
          <w:rFonts w:ascii="Times New Roman" w:hAnsi="Times New Roman"/>
          <w:i/>
          <w:sz w:val="20"/>
          <w:szCs w:val="20"/>
        </w:rPr>
        <w:t>; adı-soyadı ve imzası).</w:t>
      </w:r>
    </w:p>
    <w:p w14:paraId="04BDE54E" w14:textId="77777777" w:rsidR="00DB03A9" w:rsidRPr="00DC7588" w:rsidRDefault="00DB03A9" w:rsidP="00DB03A9">
      <w:pPr>
        <w:spacing w:after="0" w:line="360" w:lineRule="auto"/>
        <w:ind w:firstLine="720"/>
        <w:jc w:val="center"/>
        <w:rPr>
          <w:rFonts w:ascii="Times New Roman" w:hAnsi="Times New Roman"/>
          <w:i/>
          <w:sz w:val="20"/>
          <w:szCs w:val="20"/>
        </w:rPr>
      </w:pPr>
    </w:p>
    <w:p w14:paraId="041282C2" w14:textId="77777777" w:rsidR="00DB03A9" w:rsidRDefault="00DB03A9" w:rsidP="00DB03A9">
      <w:pPr>
        <w:spacing w:after="0" w:line="360" w:lineRule="auto"/>
        <w:ind w:firstLine="720"/>
        <w:jc w:val="center"/>
        <w:rPr>
          <w:rFonts w:ascii="Times New Roman" w:hAnsi="Times New Roman"/>
          <w:sz w:val="20"/>
          <w:szCs w:val="20"/>
        </w:rPr>
      </w:pPr>
    </w:p>
    <w:p w14:paraId="552F0067" w14:textId="77777777" w:rsidR="00DB03A9" w:rsidRPr="00E4770B" w:rsidRDefault="00DB03A9" w:rsidP="00DB03A9">
      <w:pPr>
        <w:spacing w:after="0" w:line="360" w:lineRule="auto"/>
        <w:ind w:firstLine="720"/>
        <w:jc w:val="center"/>
        <w:rPr>
          <w:rFonts w:ascii="Times New Roman" w:hAnsi="Times New Roman"/>
          <w:sz w:val="20"/>
          <w:szCs w:val="20"/>
        </w:rPr>
      </w:pPr>
    </w:p>
    <w:p w14:paraId="072F448A" w14:textId="77777777" w:rsidR="007F6BAF" w:rsidRPr="00DB03A9" w:rsidRDefault="007F6BAF" w:rsidP="00DB03A9"/>
    <w:sectPr w:rsidR="007F6BAF" w:rsidRPr="00DB03A9" w:rsidSect="0054343A">
      <w:headerReference w:type="default" r:id="rId7"/>
      <w:pgSz w:w="11906" w:h="16838"/>
      <w:pgMar w:top="2269" w:right="849" w:bottom="142" w:left="851" w:header="27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803B38" w14:textId="77777777" w:rsidR="00EF6CF4" w:rsidRDefault="00EF6CF4" w:rsidP="00B6471E">
      <w:pPr>
        <w:spacing w:after="0" w:line="240" w:lineRule="auto"/>
      </w:pPr>
      <w:r>
        <w:separator/>
      </w:r>
    </w:p>
  </w:endnote>
  <w:endnote w:type="continuationSeparator" w:id="0">
    <w:p w14:paraId="1F9B917B" w14:textId="77777777" w:rsidR="00EF6CF4" w:rsidRDefault="00EF6CF4" w:rsidP="00B64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4DA325" w14:textId="77777777" w:rsidR="00EF6CF4" w:rsidRDefault="00EF6CF4" w:rsidP="00B6471E">
      <w:pPr>
        <w:spacing w:after="0" w:line="240" w:lineRule="auto"/>
      </w:pPr>
      <w:r>
        <w:separator/>
      </w:r>
    </w:p>
  </w:footnote>
  <w:footnote w:type="continuationSeparator" w:id="0">
    <w:p w14:paraId="73C0797D" w14:textId="77777777" w:rsidR="00EF6CF4" w:rsidRDefault="00EF6CF4" w:rsidP="00B647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CB1BA5" w14:textId="20F1D91C" w:rsidR="00B6471E" w:rsidRDefault="00EB02A4" w:rsidP="00B6471E">
    <w:pPr>
      <w:pStyle w:val="stBilgi"/>
      <w:spacing w:after="0"/>
    </w:pPr>
    <w:r>
      <w:rPr>
        <w:noProof/>
        <w:lang w:eastAsia="tr-TR"/>
      </w:rPr>
      <w:drawing>
        <wp:anchor distT="0" distB="0" distL="114300" distR="114300" simplePos="0" relativeHeight="251658240" behindDoc="0" locked="0" layoutInCell="1" allowOverlap="1" wp14:anchorId="52028D5D" wp14:editId="70705821">
          <wp:simplePos x="0" y="0"/>
          <wp:positionH relativeFrom="column">
            <wp:posOffset>5894070</wp:posOffset>
          </wp:positionH>
          <wp:positionV relativeFrom="paragraph">
            <wp:posOffset>275590</wp:posOffset>
          </wp:positionV>
          <wp:extent cx="809625" cy="809625"/>
          <wp:effectExtent l="0" t="0" r="0" b="0"/>
          <wp:wrapSquare wrapText="bothSides"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tr-TR"/>
      </w:rPr>
      <w:drawing>
        <wp:anchor distT="0" distB="0" distL="114300" distR="114300" simplePos="0" relativeHeight="251657216" behindDoc="0" locked="0" layoutInCell="1" allowOverlap="1" wp14:anchorId="46F61C66" wp14:editId="18DE0C75">
          <wp:simplePos x="0" y="0"/>
          <wp:positionH relativeFrom="column">
            <wp:posOffset>6350</wp:posOffset>
          </wp:positionH>
          <wp:positionV relativeFrom="paragraph">
            <wp:posOffset>180975</wp:posOffset>
          </wp:positionV>
          <wp:extent cx="902970" cy="904240"/>
          <wp:effectExtent l="0" t="0" r="0" b="0"/>
          <wp:wrapSquare wrapText="bothSides"/>
          <wp:docPr id="1" name="Resim 3" descr="http://www.resimler7.com/yenimg/1314-Ege_Universitesi_Logos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3" descr="http://www.resimler7.com/yenimg/1314-Ege_Universitesi_Logosu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2970" cy="904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E4C55"/>
    <w:multiLevelType w:val="hybridMultilevel"/>
    <w:tmpl w:val="278EB9F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A40335"/>
    <w:multiLevelType w:val="hybridMultilevel"/>
    <w:tmpl w:val="86A62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6216E"/>
    <w:multiLevelType w:val="hybridMultilevel"/>
    <w:tmpl w:val="48F68994"/>
    <w:lvl w:ilvl="0" w:tplc="83BA11C2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B9B86B62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F62A530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9866F76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B8E3B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81BC6CC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E66A090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64EC40C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7902B53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8033B3"/>
    <w:multiLevelType w:val="hybridMultilevel"/>
    <w:tmpl w:val="368CE1E8"/>
    <w:lvl w:ilvl="0" w:tplc="1BB0A3C6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xMDe2MDc0tjAwMjFR0lEKTi0uzszPAykwrAUAzZXOPSwAAAA="/>
  </w:docVars>
  <w:rsids>
    <w:rsidRoot w:val="007F6BAF"/>
    <w:rsid w:val="00014885"/>
    <w:rsid w:val="00036DDF"/>
    <w:rsid w:val="00043990"/>
    <w:rsid w:val="000505F5"/>
    <w:rsid w:val="000602D9"/>
    <w:rsid w:val="00073104"/>
    <w:rsid w:val="00073D40"/>
    <w:rsid w:val="00081F3E"/>
    <w:rsid w:val="0008632C"/>
    <w:rsid w:val="00086740"/>
    <w:rsid w:val="00086D0F"/>
    <w:rsid w:val="000955FD"/>
    <w:rsid w:val="0009752D"/>
    <w:rsid w:val="000A1F91"/>
    <w:rsid w:val="000A7D08"/>
    <w:rsid w:val="000B6723"/>
    <w:rsid w:val="000D1A98"/>
    <w:rsid w:val="000D676A"/>
    <w:rsid w:val="000D77AD"/>
    <w:rsid w:val="000D7B22"/>
    <w:rsid w:val="000E6B7F"/>
    <w:rsid w:val="000F776A"/>
    <w:rsid w:val="00100BA4"/>
    <w:rsid w:val="0010209A"/>
    <w:rsid w:val="00111216"/>
    <w:rsid w:val="0011150D"/>
    <w:rsid w:val="0011179C"/>
    <w:rsid w:val="001203CC"/>
    <w:rsid w:val="0014008E"/>
    <w:rsid w:val="001619CE"/>
    <w:rsid w:val="001913F2"/>
    <w:rsid w:val="00195AFE"/>
    <w:rsid w:val="001B36D3"/>
    <w:rsid w:val="001C0A0A"/>
    <w:rsid w:val="001D27E7"/>
    <w:rsid w:val="001D4AF2"/>
    <w:rsid w:val="001E2652"/>
    <w:rsid w:val="001E5736"/>
    <w:rsid w:val="00212D03"/>
    <w:rsid w:val="002173D0"/>
    <w:rsid w:val="0023513F"/>
    <w:rsid w:val="002356AF"/>
    <w:rsid w:val="0023663B"/>
    <w:rsid w:val="00236AD8"/>
    <w:rsid w:val="00240DD2"/>
    <w:rsid w:val="002524A9"/>
    <w:rsid w:val="002628E2"/>
    <w:rsid w:val="00274B13"/>
    <w:rsid w:val="002839D4"/>
    <w:rsid w:val="002856CD"/>
    <w:rsid w:val="002928B9"/>
    <w:rsid w:val="002A5A0A"/>
    <w:rsid w:val="002A660E"/>
    <w:rsid w:val="002A6814"/>
    <w:rsid w:val="002B1B42"/>
    <w:rsid w:val="002B2BA9"/>
    <w:rsid w:val="002E1D05"/>
    <w:rsid w:val="002E396F"/>
    <w:rsid w:val="002E3DDF"/>
    <w:rsid w:val="002F6CEA"/>
    <w:rsid w:val="002F7816"/>
    <w:rsid w:val="003034CA"/>
    <w:rsid w:val="003048C2"/>
    <w:rsid w:val="00307F48"/>
    <w:rsid w:val="0031222C"/>
    <w:rsid w:val="00313E0D"/>
    <w:rsid w:val="0033423A"/>
    <w:rsid w:val="003412C2"/>
    <w:rsid w:val="003423B5"/>
    <w:rsid w:val="003448D0"/>
    <w:rsid w:val="00344BD8"/>
    <w:rsid w:val="0035037C"/>
    <w:rsid w:val="00353DC8"/>
    <w:rsid w:val="003613DF"/>
    <w:rsid w:val="00370A76"/>
    <w:rsid w:val="0037241C"/>
    <w:rsid w:val="00376D11"/>
    <w:rsid w:val="00383EF3"/>
    <w:rsid w:val="003933CD"/>
    <w:rsid w:val="00394752"/>
    <w:rsid w:val="003A03BA"/>
    <w:rsid w:val="003B500C"/>
    <w:rsid w:val="003C0DE1"/>
    <w:rsid w:val="003C23C6"/>
    <w:rsid w:val="003D1895"/>
    <w:rsid w:val="003D2410"/>
    <w:rsid w:val="003D4FF8"/>
    <w:rsid w:val="003E65ED"/>
    <w:rsid w:val="003F3850"/>
    <w:rsid w:val="003F5B43"/>
    <w:rsid w:val="003F75A7"/>
    <w:rsid w:val="00401AA9"/>
    <w:rsid w:val="00416439"/>
    <w:rsid w:val="0042371B"/>
    <w:rsid w:val="00424ED0"/>
    <w:rsid w:val="004266F7"/>
    <w:rsid w:val="00427855"/>
    <w:rsid w:val="00430F1F"/>
    <w:rsid w:val="004438EE"/>
    <w:rsid w:val="00465835"/>
    <w:rsid w:val="00467018"/>
    <w:rsid w:val="00471949"/>
    <w:rsid w:val="004762F6"/>
    <w:rsid w:val="004819B0"/>
    <w:rsid w:val="004862FC"/>
    <w:rsid w:val="00492D11"/>
    <w:rsid w:val="00494E5B"/>
    <w:rsid w:val="00496831"/>
    <w:rsid w:val="004B0ABF"/>
    <w:rsid w:val="004C203C"/>
    <w:rsid w:val="004E784E"/>
    <w:rsid w:val="004F120F"/>
    <w:rsid w:val="004F70B1"/>
    <w:rsid w:val="00500A9C"/>
    <w:rsid w:val="00523810"/>
    <w:rsid w:val="00526DB9"/>
    <w:rsid w:val="00534115"/>
    <w:rsid w:val="00536F90"/>
    <w:rsid w:val="00541313"/>
    <w:rsid w:val="0054300D"/>
    <w:rsid w:val="0054343A"/>
    <w:rsid w:val="00544997"/>
    <w:rsid w:val="00546592"/>
    <w:rsid w:val="005612FA"/>
    <w:rsid w:val="0056170B"/>
    <w:rsid w:val="005618BC"/>
    <w:rsid w:val="00564E13"/>
    <w:rsid w:val="0056704D"/>
    <w:rsid w:val="0057130D"/>
    <w:rsid w:val="0059553B"/>
    <w:rsid w:val="00597BE1"/>
    <w:rsid w:val="005C12A6"/>
    <w:rsid w:val="005C4C09"/>
    <w:rsid w:val="005D0292"/>
    <w:rsid w:val="005D0EC3"/>
    <w:rsid w:val="005E08A5"/>
    <w:rsid w:val="005E1197"/>
    <w:rsid w:val="005F7414"/>
    <w:rsid w:val="00621F1D"/>
    <w:rsid w:val="00647831"/>
    <w:rsid w:val="00654836"/>
    <w:rsid w:val="006563C0"/>
    <w:rsid w:val="00656EE8"/>
    <w:rsid w:val="00657C72"/>
    <w:rsid w:val="00677E6C"/>
    <w:rsid w:val="00682678"/>
    <w:rsid w:val="00683D57"/>
    <w:rsid w:val="006856D0"/>
    <w:rsid w:val="006A2E8F"/>
    <w:rsid w:val="006B3991"/>
    <w:rsid w:val="006C00F0"/>
    <w:rsid w:val="006C6D3E"/>
    <w:rsid w:val="0071311A"/>
    <w:rsid w:val="00720753"/>
    <w:rsid w:val="00743036"/>
    <w:rsid w:val="00745EFC"/>
    <w:rsid w:val="007478CD"/>
    <w:rsid w:val="00751EE2"/>
    <w:rsid w:val="00752DBF"/>
    <w:rsid w:val="00761325"/>
    <w:rsid w:val="007637E3"/>
    <w:rsid w:val="0079485C"/>
    <w:rsid w:val="007A0F25"/>
    <w:rsid w:val="007B0416"/>
    <w:rsid w:val="007B7118"/>
    <w:rsid w:val="007C3C19"/>
    <w:rsid w:val="007C48FB"/>
    <w:rsid w:val="007D537F"/>
    <w:rsid w:val="007E3900"/>
    <w:rsid w:val="007F12B6"/>
    <w:rsid w:val="007F24EB"/>
    <w:rsid w:val="007F43DB"/>
    <w:rsid w:val="007F6BAF"/>
    <w:rsid w:val="008058C4"/>
    <w:rsid w:val="00806BF7"/>
    <w:rsid w:val="008147B4"/>
    <w:rsid w:val="00836166"/>
    <w:rsid w:val="00837C87"/>
    <w:rsid w:val="00852356"/>
    <w:rsid w:val="00856167"/>
    <w:rsid w:val="00856CD3"/>
    <w:rsid w:val="0086502D"/>
    <w:rsid w:val="00884C0A"/>
    <w:rsid w:val="00884F80"/>
    <w:rsid w:val="008A0C43"/>
    <w:rsid w:val="008A6720"/>
    <w:rsid w:val="008C548C"/>
    <w:rsid w:val="008D2392"/>
    <w:rsid w:val="008D78B6"/>
    <w:rsid w:val="008E6048"/>
    <w:rsid w:val="008F236B"/>
    <w:rsid w:val="008F4A84"/>
    <w:rsid w:val="008F676D"/>
    <w:rsid w:val="008F6991"/>
    <w:rsid w:val="009000CD"/>
    <w:rsid w:val="00905506"/>
    <w:rsid w:val="009079E0"/>
    <w:rsid w:val="00913C26"/>
    <w:rsid w:val="009220D4"/>
    <w:rsid w:val="00922A44"/>
    <w:rsid w:val="00925F3F"/>
    <w:rsid w:val="00931E85"/>
    <w:rsid w:val="00936B67"/>
    <w:rsid w:val="00940082"/>
    <w:rsid w:val="0094044A"/>
    <w:rsid w:val="009453CE"/>
    <w:rsid w:val="00952CE7"/>
    <w:rsid w:val="00953E97"/>
    <w:rsid w:val="00955D45"/>
    <w:rsid w:val="00972306"/>
    <w:rsid w:val="00976138"/>
    <w:rsid w:val="009771AD"/>
    <w:rsid w:val="00977BCC"/>
    <w:rsid w:val="00985C96"/>
    <w:rsid w:val="009915AC"/>
    <w:rsid w:val="009A1C7E"/>
    <w:rsid w:val="009A1ECA"/>
    <w:rsid w:val="009A22AE"/>
    <w:rsid w:val="009A4A98"/>
    <w:rsid w:val="009A6C3F"/>
    <w:rsid w:val="009A764A"/>
    <w:rsid w:val="009B6230"/>
    <w:rsid w:val="009C18B7"/>
    <w:rsid w:val="009C45AC"/>
    <w:rsid w:val="009D3613"/>
    <w:rsid w:val="009E02C5"/>
    <w:rsid w:val="009E6F15"/>
    <w:rsid w:val="009F06CD"/>
    <w:rsid w:val="00A01E67"/>
    <w:rsid w:val="00A03CCD"/>
    <w:rsid w:val="00A17252"/>
    <w:rsid w:val="00A3612C"/>
    <w:rsid w:val="00A42FE4"/>
    <w:rsid w:val="00A55212"/>
    <w:rsid w:val="00A56717"/>
    <w:rsid w:val="00A66831"/>
    <w:rsid w:val="00A67BFB"/>
    <w:rsid w:val="00A74604"/>
    <w:rsid w:val="00A74832"/>
    <w:rsid w:val="00A7606F"/>
    <w:rsid w:val="00A7621A"/>
    <w:rsid w:val="00A803A1"/>
    <w:rsid w:val="00A81814"/>
    <w:rsid w:val="00AA62DB"/>
    <w:rsid w:val="00AB3017"/>
    <w:rsid w:val="00AB3A87"/>
    <w:rsid w:val="00AC39C4"/>
    <w:rsid w:val="00AD140C"/>
    <w:rsid w:val="00AD4DD0"/>
    <w:rsid w:val="00AD7669"/>
    <w:rsid w:val="00AE01E2"/>
    <w:rsid w:val="00AE59D8"/>
    <w:rsid w:val="00AF0422"/>
    <w:rsid w:val="00B02F5B"/>
    <w:rsid w:val="00B05B1F"/>
    <w:rsid w:val="00B11F4A"/>
    <w:rsid w:val="00B2748B"/>
    <w:rsid w:val="00B33226"/>
    <w:rsid w:val="00B33FBF"/>
    <w:rsid w:val="00B36826"/>
    <w:rsid w:val="00B501E5"/>
    <w:rsid w:val="00B502F6"/>
    <w:rsid w:val="00B518D4"/>
    <w:rsid w:val="00B53D68"/>
    <w:rsid w:val="00B640BF"/>
    <w:rsid w:val="00B6471E"/>
    <w:rsid w:val="00B77FF8"/>
    <w:rsid w:val="00B8409E"/>
    <w:rsid w:val="00B84749"/>
    <w:rsid w:val="00BC0CEC"/>
    <w:rsid w:val="00BC26E1"/>
    <w:rsid w:val="00BE1662"/>
    <w:rsid w:val="00BF6CBF"/>
    <w:rsid w:val="00C0205C"/>
    <w:rsid w:val="00C14D15"/>
    <w:rsid w:val="00C15140"/>
    <w:rsid w:val="00C15998"/>
    <w:rsid w:val="00C2021E"/>
    <w:rsid w:val="00C309D7"/>
    <w:rsid w:val="00C33484"/>
    <w:rsid w:val="00C340D7"/>
    <w:rsid w:val="00C36E24"/>
    <w:rsid w:val="00C45305"/>
    <w:rsid w:val="00C533C6"/>
    <w:rsid w:val="00C71ECD"/>
    <w:rsid w:val="00C749EA"/>
    <w:rsid w:val="00C827EE"/>
    <w:rsid w:val="00C82DFE"/>
    <w:rsid w:val="00C8669A"/>
    <w:rsid w:val="00C878F6"/>
    <w:rsid w:val="00C87B73"/>
    <w:rsid w:val="00C93C75"/>
    <w:rsid w:val="00CA0A8A"/>
    <w:rsid w:val="00CB73DE"/>
    <w:rsid w:val="00CC7D47"/>
    <w:rsid w:val="00CD3422"/>
    <w:rsid w:val="00CE037F"/>
    <w:rsid w:val="00CE5ADD"/>
    <w:rsid w:val="00CF61C3"/>
    <w:rsid w:val="00D044CD"/>
    <w:rsid w:val="00D12E0F"/>
    <w:rsid w:val="00D17F0A"/>
    <w:rsid w:val="00D45725"/>
    <w:rsid w:val="00D56C26"/>
    <w:rsid w:val="00D6167C"/>
    <w:rsid w:val="00D632B4"/>
    <w:rsid w:val="00D66C9C"/>
    <w:rsid w:val="00D73F72"/>
    <w:rsid w:val="00D844B0"/>
    <w:rsid w:val="00DA23AE"/>
    <w:rsid w:val="00DB03A9"/>
    <w:rsid w:val="00DB3D24"/>
    <w:rsid w:val="00DB474C"/>
    <w:rsid w:val="00DB7B36"/>
    <w:rsid w:val="00DC3B90"/>
    <w:rsid w:val="00DD1502"/>
    <w:rsid w:val="00DD6822"/>
    <w:rsid w:val="00DE7548"/>
    <w:rsid w:val="00DF473A"/>
    <w:rsid w:val="00E023E3"/>
    <w:rsid w:val="00E07F99"/>
    <w:rsid w:val="00E14140"/>
    <w:rsid w:val="00E1590C"/>
    <w:rsid w:val="00E23557"/>
    <w:rsid w:val="00E332C5"/>
    <w:rsid w:val="00E409B9"/>
    <w:rsid w:val="00E5314C"/>
    <w:rsid w:val="00E611D4"/>
    <w:rsid w:val="00E70868"/>
    <w:rsid w:val="00E7340F"/>
    <w:rsid w:val="00E73F1F"/>
    <w:rsid w:val="00E77F76"/>
    <w:rsid w:val="00E802A8"/>
    <w:rsid w:val="00E91EC4"/>
    <w:rsid w:val="00E92E52"/>
    <w:rsid w:val="00E94C6D"/>
    <w:rsid w:val="00E973E9"/>
    <w:rsid w:val="00EA4E5C"/>
    <w:rsid w:val="00EB02A4"/>
    <w:rsid w:val="00EB06D7"/>
    <w:rsid w:val="00EB26C0"/>
    <w:rsid w:val="00EC43E0"/>
    <w:rsid w:val="00EC5097"/>
    <w:rsid w:val="00ED5F13"/>
    <w:rsid w:val="00EE3020"/>
    <w:rsid w:val="00EF0C07"/>
    <w:rsid w:val="00EF2685"/>
    <w:rsid w:val="00EF3D42"/>
    <w:rsid w:val="00EF6CF4"/>
    <w:rsid w:val="00F207DA"/>
    <w:rsid w:val="00F30EB7"/>
    <w:rsid w:val="00F312F7"/>
    <w:rsid w:val="00F33D79"/>
    <w:rsid w:val="00F43FEE"/>
    <w:rsid w:val="00F558BD"/>
    <w:rsid w:val="00F701D3"/>
    <w:rsid w:val="00F822DF"/>
    <w:rsid w:val="00FA1016"/>
    <w:rsid w:val="00FA471E"/>
    <w:rsid w:val="00FB77A6"/>
    <w:rsid w:val="00FC7AF1"/>
    <w:rsid w:val="00FD0A5E"/>
    <w:rsid w:val="00FD149F"/>
    <w:rsid w:val="00FD232D"/>
    <w:rsid w:val="00FD522F"/>
    <w:rsid w:val="00FE2BF7"/>
    <w:rsid w:val="00FE373D"/>
    <w:rsid w:val="00FF4FBA"/>
    <w:rsid w:val="00FF632A"/>
    <w:rsid w:val="00FF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5AECB0"/>
  <w15:chartTrackingRefBased/>
  <w15:docId w15:val="{5562E2BF-FE96-48EB-98BD-1E266306E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BAF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F6B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7F6BAF"/>
    <w:rPr>
      <w:sz w:val="22"/>
      <w:szCs w:val="22"/>
      <w:lang w:eastAsia="en-US"/>
    </w:rPr>
  </w:style>
  <w:style w:type="paragraph" w:styleId="ListeParagraf">
    <w:name w:val="List Paragraph"/>
    <w:basedOn w:val="Normal"/>
    <w:uiPriority w:val="34"/>
    <w:qFormat/>
    <w:rsid w:val="007F6BA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6471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B6471E"/>
    <w:rPr>
      <w:sz w:val="22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B6471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B6471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52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879</Words>
  <Characters>5013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şan Kazak Çetinkalp</dc:creator>
  <cp:keywords/>
  <cp:lastModifiedBy>Yasin Yuzbasioglu</cp:lastModifiedBy>
  <cp:revision>2</cp:revision>
  <dcterms:created xsi:type="dcterms:W3CDTF">2021-03-29T10:32:00Z</dcterms:created>
  <dcterms:modified xsi:type="dcterms:W3CDTF">2021-03-29T10:32:00Z</dcterms:modified>
</cp:coreProperties>
</file>